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47DFA" w14:textId="77777777" w:rsidR="005B3B02" w:rsidRPr="00C84095" w:rsidRDefault="005B3B02" w:rsidP="005B3B02">
      <w:pPr>
        <w:pStyle w:val="Title"/>
        <w:rPr>
          <w:sz w:val="32"/>
          <w:szCs w:val="32"/>
        </w:rPr>
      </w:pPr>
      <w:r w:rsidRPr="00C84095">
        <w:rPr>
          <w:sz w:val="32"/>
          <w:szCs w:val="32"/>
        </w:rPr>
        <w:t>Department of Local Government Finance</w:t>
      </w:r>
    </w:p>
    <w:p w14:paraId="3B519FCF" w14:textId="77777777" w:rsidR="005B3B02" w:rsidRPr="00C84095" w:rsidRDefault="005B3B02" w:rsidP="005B3B02">
      <w:pPr>
        <w:jc w:val="center"/>
        <w:rPr>
          <w:b/>
          <w:bCs/>
          <w:sz w:val="32"/>
          <w:szCs w:val="32"/>
        </w:rPr>
      </w:pPr>
      <w:r w:rsidRPr="00C84095">
        <w:rPr>
          <w:b/>
          <w:bCs/>
          <w:sz w:val="32"/>
          <w:szCs w:val="32"/>
        </w:rPr>
        <w:t xml:space="preserve">Report of Appealing Taxing Unit </w:t>
      </w:r>
    </w:p>
    <w:p w14:paraId="456CA6AF" w14:textId="77777777" w:rsidR="005B3B02" w:rsidRPr="005D7756" w:rsidRDefault="005B3B02" w:rsidP="005B3B02">
      <w:r w:rsidRPr="007E1DA0">
        <w:tab/>
      </w:r>
    </w:p>
    <w:p w14:paraId="74436349" w14:textId="04D9BC60" w:rsidR="005B3B02" w:rsidRPr="0032176A" w:rsidRDefault="005B3B02" w:rsidP="005B3B02">
      <w:r w:rsidRPr="0032176A">
        <w:t xml:space="preserve">The Department of Local Government Finance (“Department”) has prescribed this template through which a petitioner supplies the information the Department requires pursuant to </w:t>
      </w:r>
      <w:r w:rsidR="0025330D" w:rsidRPr="000D70D5">
        <w:rPr>
          <w:bCs/>
        </w:rPr>
        <w:t xml:space="preserve">Ind. Code § </w:t>
      </w:r>
      <w:r w:rsidRPr="0032176A">
        <w:t>6-1.1-18.5-12(c). The required information must be filed with the Department on or before OCTO</w:t>
      </w:r>
      <w:r w:rsidRPr="0032176A">
        <w:rPr>
          <w:bCs/>
        </w:rPr>
        <w:t>BER 19</w:t>
      </w:r>
      <w:r w:rsidRPr="0032176A">
        <w:t xml:space="preserve">. Only </w:t>
      </w:r>
      <w:r w:rsidRPr="0032176A">
        <w:rPr>
          <w:bCs/>
        </w:rPr>
        <w:t xml:space="preserve">submissions bearing postmarks (or a timestamp, if sent by email) of </w:t>
      </w:r>
      <w:r w:rsidRPr="0032176A">
        <w:rPr>
          <w:b/>
          <w:bCs/>
          <w:u w:val="single"/>
        </w:rPr>
        <w:t>OCTOBER 19</w:t>
      </w:r>
      <w:r w:rsidRPr="0032176A">
        <w:rPr>
          <w:bCs/>
        </w:rPr>
        <w:t xml:space="preserve"> </w:t>
      </w:r>
      <w:r w:rsidRPr="0032176A">
        <w:t xml:space="preserve">or earlier will be considered. Completed submissions and additional questions about excess levy appeals should be directed to your </w:t>
      </w:r>
      <w:hyperlink r:id="rId8" w:history="1">
        <w:r w:rsidRPr="0032176A">
          <w:rPr>
            <w:rStyle w:val="Hyperlink"/>
          </w:rPr>
          <w:t>Budget Field Representative</w:t>
        </w:r>
      </w:hyperlink>
      <w:r w:rsidRPr="0032176A">
        <w:t>.</w:t>
      </w:r>
    </w:p>
    <w:p w14:paraId="5844CDF2" w14:textId="77777777" w:rsidR="005B3B02" w:rsidRPr="0032176A" w:rsidRDefault="005B3B02" w:rsidP="005B3B02"/>
    <w:p w14:paraId="629DA271" w14:textId="2060DD8C" w:rsidR="005B3B02" w:rsidRPr="0032176A" w:rsidRDefault="005B3B02" w:rsidP="005B3B02">
      <w:r w:rsidRPr="0032176A">
        <w:t xml:space="preserve">Note that </w:t>
      </w:r>
      <w:r w:rsidR="0032176A" w:rsidRPr="000D70D5">
        <w:rPr>
          <w:bCs/>
        </w:rPr>
        <w:t xml:space="preserve">Ind. Code § </w:t>
      </w:r>
      <w:r w:rsidRPr="0032176A">
        <w:t xml:space="preserve">6-1.1-17-3(a)(5) requires that any request for an excess levy appeal be advertised as part of the notice to taxpayers of the estimated budget. Failure to comply with </w:t>
      </w:r>
      <w:r w:rsidR="0025330D" w:rsidRPr="000D70D5">
        <w:rPr>
          <w:bCs/>
        </w:rPr>
        <w:t xml:space="preserve">Ind. Code § </w:t>
      </w:r>
      <w:r w:rsidRPr="0032176A">
        <w:t>6-1.1-17-3(a)(5) will be cause for denial.</w:t>
      </w:r>
    </w:p>
    <w:p w14:paraId="546DA79C" w14:textId="77777777" w:rsidR="005B3B02" w:rsidRPr="0032176A" w:rsidRDefault="005B3B02" w:rsidP="005B3B02"/>
    <w:p w14:paraId="0DC3EE5B" w14:textId="21FA59CD" w:rsidR="005B3B02" w:rsidRPr="0032176A" w:rsidRDefault="005B3B02" w:rsidP="005B3B02">
      <w:pPr>
        <w:tabs>
          <w:tab w:val="center" w:pos="-3420"/>
        </w:tabs>
      </w:pPr>
      <w:r w:rsidRPr="0032176A">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309BD501" w14:textId="77777777" w:rsidR="005B3B02" w:rsidRPr="0032176A" w:rsidRDefault="005B3B02" w:rsidP="005B3B02">
      <w:pPr>
        <w:tabs>
          <w:tab w:val="center" w:pos="-3420"/>
        </w:tabs>
      </w:pPr>
    </w:p>
    <w:p w14:paraId="654746D3" w14:textId="29DF84F8" w:rsidR="005B3B02" w:rsidRPr="0032176A" w:rsidRDefault="005B3B02" w:rsidP="005B3B02">
      <w:r w:rsidRPr="0032176A">
        <w:rPr>
          <w:bCs/>
        </w:rPr>
        <w:t xml:space="preserve">To submit a petition to the Department units will complete the </w:t>
      </w:r>
      <w:r w:rsidRPr="0032176A">
        <w:t xml:space="preserve">following page, the individual page(s) applicable to the appeal(s), and the certification page. Petitions must also include any additional supporting documentation that contains an explanation or justification of the appeal and the appeal amount. Pursuant to </w:t>
      </w:r>
      <w:r w:rsidR="0025330D" w:rsidRPr="000D70D5">
        <w:rPr>
          <w:bCs/>
        </w:rPr>
        <w:t xml:space="preserve">Ind. Code § </w:t>
      </w:r>
      <w:r w:rsidRPr="0032176A">
        <w:t>6-1.1-18.5-12(a), the Department may deny an excess levy appeal on the basis that the unit has not provided an explanation that the unit will not be able to perform its government functions without an excess levy. The Department may also 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7A750715" w14:textId="77777777" w:rsidR="005B3B02" w:rsidRPr="0032176A" w:rsidRDefault="005B3B02" w:rsidP="005B3B02">
      <w:pPr>
        <w:tabs>
          <w:tab w:val="center" w:pos="-3420"/>
        </w:tabs>
      </w:pPr>
    </w:p>
    <w:p w14:paraId="10E315E6" w14:textId="6B65E474" w:rsidR="00870430" w:rsidRPr="0032176A" w:rsidRDefault="00870430">
      <w:r w:rsidRPr="0032176A">
        <w:t xml:space="preserve">Pursuant to </w:t>
      </w:r>
      <w:r w:rsidR="0025330D" w:rsidRPr="000D70D5">
        <w:rPr>
          <w:bCs/>
        </w:rPr>
        <w:t xml:space="preserve">Ind. Code § </w:t>
      </w:r>
      <w:r w:rsidRPr="0032176A">
        <w:t xml:space="preserve">6-1.1-18.5-12(c), the Department reserves the right to conduct hearings, require any officer </w:t>
      </w:r>
      <w:r w:rsidR="00375B67" w:rsidRPr="0032176A">
        <w:t>o</w:t>
      </w:r>
      <w:r w:rsidR="00375B67">
        <w:t>r</w:t>
      </w:r>
      <w:r w:rsidR="00375B67" w:rsidRPr="0032176A">
        <w:t xml:space="preserve"> </w:t>
      </w:r>
      <w:r w:rsidRPr="0032176A">
        <w:t>member of the unit to appear before the Department</w:t>
      </w:r>
      <w:r w:rsidR="00497DE7">
        <w:t>,</w:t>
      </w:r>
      <w:r w:rsidRPr="0032176A">
        <w:t xml:space="preserve"> or require the appropriate unit official to produce relevant records or books in consideration of the appeal. The Department shall determine whether a hearing or production of records or both, is necessary if, after an examination of the appeal and supporting information provided by the unit, the Department is unable to ascertain the unit’s justification for the appeal or the appeal amount.</w:t>
      </w:r>
    </w:p>
    <w:p w14:paraId="12925BB9" w14:textId="77777777" w:rsidR="00870430" w:rsidRPr="0032176A" w:rsidRDefault="00870430"/>
    <w:p w14:paraId="458B4572" w14:textId="72CBE162" w:rsidR="00693049" w:rsidRPr="005D2F6C" w:rsidRDefault="00693049">
      <w:r w:rsidRPr="005D2F6C">
        <w:br w:type="page"/>
      </w:r>
    </w:p>
    <w:p w14:paraId="6990A121" w14:textId="77777777" w:rsidR="00A66406" w:rsidRDefault="00693049" w:rsidP="00693049">
      <w:pPr>
        <w:jc w:val="center"/>
        <w:rPr>
          <w:b/>
          <w:sz w:val="32"/>
          <w:szCs w:val="32"/>
          <w:u w:val="single"/>
        </w:rPr>
      </w:pPr>
      <w:r w:rsidRPr="00A66406">
        <w:rPr>
          <w:b/>
          <w:sz w:val="32"/>
          <w:szCs w:val="32"/>
          <w:u w:val="single"/>
        </w:rPr>
        <w:lastRenderedPageBreak/>
        <w:t xml:space="preserve">CORRECTION OF ADVERTISING, MATHEMATICAL, </w:t>
      </w:r>
    </w:p>
    <w:p w14:paraId="63FBE6D7" w14:textId="7BD65BE7" w:rsidR="00693049" w:rsidRPr="00A66406" w:rsidRDefault="00693049" w:rsidP="00693049">
      <w:pPr>
        <w:jc w:val="center"/>
        <w:rPr>
          <w:b/>
          <w:sz w:val="32"/>
          <w:szCs w:val="32"/>
          <w:u w:val="single"/>
        </w:rPr>
      </w:pPr>
      <w:r w:rsidRPr="00A66406">
        <w:rPr>
          <w:b/>
          <w:sz w:val="32"/>
          <w:szCs w:val="32"/>
          <w:u w:val="single"/>
        </w:rPr>
        <w:t>OR DATA ERROR</w:t>
      </w:r>
    </w:p>
    <w:p w14:paraId="51D3A39D" w14:textId="5FFB5AE2" w:rsidR="00693049" w:rsidRPr="005D7756" w:rsidRDefault="00693049" w:rsidP="00693049">
      <w:pPr>
        <w:jc w:val="center"/>
        <w:rPr>
          <w:b/>
        </w:rPr>
      </w:pPr>
      <w:r w:rsidRPr="005D7756">
        <w:rPr>
          <w:b/>
        </w:rPr>
        <w:t>(</w:t>
      </w:r>
      <w:r w:rsidR="0025330D" w:rsidRPr="0032176A">
        <w:rPr>
          <w:b/>
        </w:rPr>
        <w:t xml:space="preserve">Ind. Code § </w:t>
      </w:r>
      <w:r w:rsidRPr="005D7756">
        <w:rPr>
          <w:b/>
        </w:rPr>
        <w:t>6-1.1-18.5-14)</w:t>
      </w:r>
    </w:p>
    <w:p w14:paraId="3F38B240" w14:textId="77777777" w:rsidR="00693049" w:rsidRPr="005D7756" w:rsidRDefault="00693049" w:rsidP="00693049"/>
    <w:p w14:paraId="7F7D7A6C" w14:textId="0A8BCD0D" w:rsidR="00693049" w:rsidRPr="005D2F6C" w:rsidRDefault="00693049" w:rsidP="00693049">
      <w:bookmarkStart w:id="0" w:name="IC6-1.1-18.5-14"/>
      <w:r w:rsidRPr="005D2F6C">
        <w:t>An excess levy may be granted to a unit for the correction of an advertising error, mathematical error, or error in data made at the local level for a calendar year if the error affected the tax rate or levy of the unit or the determination of the unit’s maximum levy</w:t>
      </w:r>
      <w:bookmarkEnd w:id="0"/>
      <w:r w:rsidRPr="005D2F6C">
        <w:t>. The correction cannot be related to refunds or errors made and/or corrected due to assessment appeals. These types of “errors” are addressed through the shortfall appeal.</w:t>
      </w:r>
    </w:p>
    <w:p w14:paraId="0BCE6E55" w14:textId="77777777" w:rsidR="00693049" w:rsidRPr="005D2F6C" w:rsidRDefault="00693049" w:rsidP="00693049"/>
    <w:p w14:paraId="4BE3247F" w14:textId="59E92245" w:rsidR="00693049" w:rsidRPr="005D2F6C" w:rsidRDefault="00693049">
      <w:r w:rsidRPr="005D2F6C">
        <w:t xml:space="preserve">This appeal contemplates objective and mechanical or typographical errors only. The Department will not consider appeals seeking to correct a unit’s past </w:t>
      </w:r>
      <w:r w:rsidRPr="005D2F6C">
        <w:rPr>
          <w:i/>
        </w:rPr>
        <w:t>policy</w:t>
      </w:r>
      <w:r w:rsidRPr="005D2F6C">
        <w:t xml:space="preserve"> decisions.</w:t>
      </w:r>
    </w:p>
    <w:p w14:paraId="675FDCCB" w14:textId="0B38EDFC" w:rsidR="00693049" w:rsidRPr="005D2F6C" w:rsidRDefault="00693049"/>
    <w:p w14:paraId="220E8D07" w14:textId="23450D07" w:rsidR="00693049" w:rsidRPr="005D2F6C" w:rsidRDefault="00693049">
      <w:r w:rsidRPr="005D2F6C">
        <w:br w:type="page"/>
      </w:r>
    </w:p>
    <w:p w14:paraId="286D781D" w14:textId="77777777" w:rsidR="00693049" w:rsidRPr="005D2F6C" w:rsidRDefault="00693049" w:rsidP="00693049">
      <w:pPr>
        <w:jc w:val="center"/>
        <w:rPr>
          <w:b/>
        </w:rPr>
      </w:pPr>
      <w:bookmarkStart w:id="1" w:name="_Hlk107468614"/>
      <w:r w:rsidRPr="005D2F6C">
        <w:rPr>
          <w:b/>
        </w:rPr>
        <w:lastRenderedPageBreak/>
        <w:t>EXCESS LEVY APPEAL PETITION - COVER PAGE</w:t>
      </w:r>
    </w:p>
    <w:p w14:paraId="1171E32B" w14:textId="4A7F25F3" w:rsidR="00693049" w:rsidRPr="005D2F6C" w:rsidRDefault="00693049" w:rsidP="00693049">
      <w:pPr>
        <w:jc w:val="center"/>
      </w:pPr>
      <w:r w:rsidRPr="005D2F6C">
        <w:t>CORRECTION OF ADVERTISING, MATHEMATICAL, OR DATA ERROR</w:t>
      </w:r>
    </w:p>
    <w:p w14:paraId="0ADFB040" w14:textId="77777777" w:rsidR="00693049" w:rsidRPr="005D2F6C" w:rsidRDefault="00693049" w:rsidP="00693049">
      <w:pPr>
        <w:rPr>
          <w:b/>
        </w:rPr>
      </w:pPr>
    </w:p>
    <w:tbl>
      <w:tblPr>
        <w:tblStyle w:val="TableGrid"/>
        <w:tblW w:w="0" w:type="auto"/>
        <w:tblLook w:val="04A0" w:firstRow="1" w:lastRow="0" w:firstColumn="1" w:lastColumn="0" w:noHBand="0" w:noVBand="1"/>
      </w:tblPr>
      <w:tblGrid>
        <w:gridCol w:w="2605"/>
        <w:gridCol w:w="6745"/>
      </w:tblGrid>
      <w:tr w:rsidR="00693049" w:rsidRPr="005D2F6C" w14:paraId="54E6A54E" w14:textId="77777777" w:rsidTr="006B2B81">
        <w:tc>
          <w:tcPr>
            <w:tcW w:w="2605" w:type="dxa"/>
          </w:tcPr>
          <w:p w14:paraId="59249DF8" w14:textId="77777777" w:rsidR="00693049" w:rsidRPr="005D2F6C" w:rsidRDefault="00693049" w:rsidP="006B2B81">
            <w:pPr>
              <w:jc w:val="right"/>
              <w:rPr>
                <w:b/>
              </w:rPr>
            </w:pPr>
            <w:r w:rsidRPr="005D2F6C">
              <w:rPr>
                <w:b/>
              </w:rPr>
              <w:t>Taxing Unit Name:</w:t>
            </w:r>
          </w:p>
          <w:p w14:paraId="6CCD1985" w14:textId="77777777" w:rsidR="00693049" w:rsidRPr="005D2F6C" w:rsidRDefault="00693049" w:rsidP="006B2B81">
            <w:pPr>
              <w:jc w:val="right"/>
              <w:rPr>
                <w:b/>
              </w:rPr>
            </w:pPr>
          </w:p>
        </w:tc>
        <w:tc>
          <w:tcPr>
            <w:tcW w:w="6745" w:type="dxa"/>
          </w:tcPr>
          <w:p w14:paraId="1358E8C6" w14:textId="77777777" w:rsidR="00693049" w:rsidRPr="005D2F6C" w:rsidRDefault="00693049" w:rsidP="006B2B81">
            <w:pPr>
              <w:rPr>
                <w:b/>
              </w:rPr>
            </w:pPr>
          </w:p>
        </w:tc>
      </w:tr>
      <w:tr w:rsidR="00693049" w:rsidRPr="005D2F6C" w14:paraId="65664445" w14:textId="77777777" w:rsidTr="006B2B81">
        <w:tc>
          <w:tcPr>
            <w:tcW w:w="2605" w:type="dxa"/>
          </w:tcPr>
          <w:p w14:paraId="2F609613" w14:textId="77777777" w:rsidR="00693049" w:rsidRPr="005D2F6C" w:rsidRDefault="00693049" w:rsidP="006B2B81">
            <w:pPr>
              <w:jc w:val="right"/>
              <w:rPr>
                <w:b/>
              </w:rPr>
            </w:pPr>
            <w:r w:rsidRPr="005D2F6C">
              <w:rPr>
                <w:b/>
              </w:rPr>
              <w:t>County:</w:t>
            </w:r>
          </w:p>
          <w:p w14:paraId="276A3098" w14:textId="77777777" w:rsidR="00693049" w:rsidRPr="005D2F6C" w:rsidRDefault="00693049" w:rsidP="006B2B81">
            <w:pPr>
              <w:jc w:val="right"/>
              <w:rPr>
                <w:b/>
              </w:rPr>
            </w:pPr>
          </w:p>
        </w:tc>
        <w:tc>
          <w:tcPr>
            <w:tcW w:w="6745" w:type="dxa"/>
          </w:tcPr>
          <w:p w14:paraId="2FD6FAF5" w14:textId="77777777" w:rsidR="00693049" w:rsidRPr="005D2F6C" w:rsidRDefault="00693049" w:rsidP="006B2B81">
            <w:pPr>
              <w:rPr>
                <w:b/>
              </w:rPr>
            </w:pPr>
          </w:p>
        </w:tc>
      </w:tr>
      <w:tr w:rsidR="00693049" w:rsidRPr="005D2F6C" w14:paraId="1158AA7F" w14:textId="77777777" w:rsidTr="006B2B81">
        <w:tc>
          <w:tcPr>
            <w:tcW w:w="2605" w:type="dxa"/>
          </w:tcPr>
          <w:p w14:paraId="1F55FEE8" w14:textId="77777777" w:rsidR="00693049" w:rsidRPr="005D2F6C" w:rsidRDefault="00693049" w:rsidP="006B2B81">
            <w:pPr>
              <w:jc w:val="right"/>
              <w:rPr>
                <w:b/>
              </w:rPr>
            </w:pPr>
            <w:r w:rsidRPr="005D2F6C">
              <w:rPr>
                <w:b/>
              </w:rPr>
              <w:t>Fiscal Officer Name:</w:t>
            </w:r>
          </w:p>
          <w:p w14:paraId="4120DD14" w14:textId="77777777" w:rsidR="00693049" w:rsidRPr="005D2F6C" w:rsidRDefault="00693049" w:rsidP="006B2B81">
            <w:pPr>
              <w:jc w:val="right"/>
              <w:rPr>
                <w:b/>
              </w:rPr>
            </w:pPr>
          </w:p>
        </w:tc>
        <w:tc>
          <w:tcPr>
            <w:tcW w:w="6745" w:type="dxa"/>
          </w:tcPr>
          <w:p w14:paraId="24CE1718" w14:textId="77777777" w:rsidR="00693049" w:rsidRPr="005D2F6C" w:rsidRDefault="00693049" w:rsidP="006B2B81">
            <w:pPr>
              <w:rPr>
                <w:b/>
              </w:rPr>
            </w:pPr>
          </w:p>
        </w:tc>
      </w:tr>
      <w:tr w:rsidR="00693049" w:rsidRPr="005D2F6C" w14:paraId="47DEF0C1" w14:textId="77777777" w:rsidTr="006B2B81">
        <w:tc>
          <w:tcPr>
            <w:tcW w:w="2605" w:type="dxa"/>
          </w:tcPr>
          <w:p w14:paraId="11917526" w14:textId="77777777" w:rsidR="00693049" w:rsidRPr="005D2F6C" w:rsidRDefault="00693049" w:rsidP="006B2B81">
            <w:pPr>
              <w:jc w:val="right"/>
              <w:rPr>
                <w:b/>
              </w:rPr>
            </w:pPr>
            <w:r w:rsidRPr="005D2F6C">
              <w:rPr>
                <w:b/>
              </w:rPr>
              <w:t>Office Address:</w:t>
            </w:r>
          </w:p>
        </w:tc>
        <w:tc>
          <w:tcPr>
            <w:tcW w:w="6745" w:type="dxa"/>
          </w:tcPr>
          <w:p w14:paraId="1447F053" w14:textId="77777777" w:rsidR="00693049" w:rsidRPr="005D2F6C" w:rsidRDefault="00693049" w:rsidP="006B2B81">
            <w:pPr>
              <w:rPr>
                <w:b/>
              </w:rPr>
            </w:pPr>
          </w:p>
          <w:p w14:paraId="26DB5880" w14:textId="77777777" w:rsidR="00693049" w:rsidRPr="005D2F6C" w:rsidRDefault="00693049" w:rsidP="006B2B81">
            <w:pPr>
              <w:rPr>
                <w:b/>
              </w:rPr>
            </w:pPr>
          </w:p>
        </w:tc>
      </w:tr>
      <w:tr w:rsidR="00693049" w:rsidRPr="005D2F6C" w14:paraId="023799FA" w14:textId="77777777" w:rsidTr="006B2B81">
        <w:tc>
          <w:tcPr>
            <w:tcW w:w="2605" w:type="dxa"/>
          </w:tcPr>
          <w:p w14:paraId="4EC6F62D" w14:textId="77777777" w:rsidR="00693049" w:rsidRPr="005D2F6C" w:rsidRDefault="00693049" w:rsidP="006B2B81">
            <w:pPr>
              <w:jc w:val="right"/>
              <w:rPr>
                <w:b/>
              </w:rPr>
            </w:pPr>
            <w:r w:rsidRPr="005D2F6C">
              <w:rPr>
                <w:b/>
              </w:rPr>
              <w:t>Telephone Number:</w:t>
            </w:r>
          </w:p>
          <w:p w14:paraId="41DF02ED" w14:textId="77777777" w:rsidR="00693049" w:rsidRPr="005D2F6C" w:rsidRDefault="00693049" w:rsidP="006B2B81">
            <w:pPr>
              <w:jc w:val="right"/>
              <w:rPr>
                <w:b/>
              </w:rPr>
            </w:pPr>
          </w:p>
        </w:tc>
        <w:tc>
          <w:tcPr>
            <w:tcW w:w="6745" w:type="dxa"/>
          </w:tcPr>
          <w:p w14:paraId="23800B20" w14:textId="77777777" w:rsidR="00693049" w:rsidRPr="005D2F6C" w:rsidRDefault="00693049" w:rsidP="006B2B81">
            <w:pPr>
              <w:rPr>
                <w:b/>
              </w:rPr>
            </w:pPr>
          </w:p>
        </w:tc>
      </w:tr>
      <w:tr w:rsidR="00693049" w:rsidRPr="005D2F6C" w14:paraId="28CA257D" w14:textId="77777777" w:rsidTr="006B2B81">
        <w:tc>
          <w:tcPr>
            <w:tcW w:w="2605" w:type="dxa"/>
          </w:tcPr>
          <w:p w14:paraId="2A1ACD02" w14:textId="77777777" w:rsidR="00693049" w:rsidRPr="005D2F6C" w:rsidRDefault="00693049" w:rsidP="006B2B81">
            <w:pPr>
              <w:jc w:val="right"/>
              <w:rPr>
                <w:b/>
              </w:rPr>
            </w:pPr>
            <w:r w:rsidRPr="005D2F6C">
              <w:rPr>
                <w:b/>
              </w:rPr>
              <w:t>Email Address:</w:t>
            </w:r>
          </w:p>
          <w:p w14:paraId="6137A09D" w14:textId="77777777" w:rsidR="00693049" w:rsidRPr="005D2F6C" w:rsidRDefault="00693049" w:rsidP="006B2B81">
            <w:pPr>
              <w:jc w:val="right"/>
              <w:rPr>
                <w:b/>
              </w:rPr>
            </w:pPr>
          </w:p>
        </w:tc>
        <w:tc>
          <w:tcPr>
            <w:tcW w:w="6745" w:type="dxa"/>
          </w:tcPr>
          <w:p w14:paraId="2E19A48B" w14:textId="77777777" w:rsidR="00693049" w:rsidRPr="005D2F6C" w:rsidRDefault="00693049" w:rsidP="006B2B81">
            <w:pPr>
              <w:rPr>
                <w:b/>
              </w:rPr>
            </w:pPr>
          </w:p>
        </w:tc>
      </w:tr>
      <w:tr w:rsidR="00693049" w:rsidRPr="005D2F6C" w14:paraId="61F2672D" w14:textId="77777777" w:rsidTr="006B2B81">
        <w:tc>
          <w:tcPr>
            <w:tcW w:w="2605" w:type="dxa"/>
          </w:tcPr>
          <w:p w14:paraId="6E0D00B4" w14:textId="77777777" w:rsidR="00693049" w:rsidRPr="005D2F6C" w:rsidRDefault="00693049" w:rsidP="006B2B81">
            <w:pPr>
              <w:jc w:val="right"/>
              <w:rPr>
                <w:b/>
              </w:rPr>
            </w:pPr>
            <w:r w:rsidRPr="005D2F6C">
              <w:rPr>
                <w:b/>
              </w:rPr>
              <w:t xml:space="preserve">Financial Advisor </w:t>
            </w:r>
          </w:p>
          <w:p w14:paraId="03E0E07F" w14:textId="77777777" w:rsidR="00693049" w:rsidRPr="005D2F6C" w:rsidRDefault="00693049" w:rsidP="006B2B81">
            <w:pPr>
              <w:jc w:val="right"/>
              <w:rPr>
                <w:b/>
              </w:rPr>
            </w:pPr>
            <w:r w:rsidRPr="005D2F6C">
              <w:rPr>
                <w:b/>
              </w:rPr>
              <w:t>Contact Information:</w:t>
            </w:r>
          </w:p>
          <w:p w14:paraId="65111936" w14:textId="77777777" w:rsidR="00693049" w:rsidRPr="005D2F6C" w:rsidRDefault="00693049" w:rsidP="006B2B81">
            <w:pPr>
              <w:jc w:val="right"/>
              <w:rPr>
                <w:b/>
              </w:rPr>
            </w:pPr>
          </w:p>
        </w:tc>
        <w:tc>
          <w:tcPr>
            <w:tcW w:w="6745" w:type="dxa"/>
          </w:tcPr>
          <w:p w14:paraId="5C012BD8" w14:textId="77777777" w:rsidR="00693049" w:rsidRPr="005D2F6C" w:rsidRDefault="00693049" w:rsidP="006B2B81">
            <w:pPr>
              <w:rPr>
                <w:b/>
              </w:rPr>
            </w:pPr>
          </w:p>
          <w:p w14:paraId="33FBE7A5" w14:textId="77777777" w:rsidR="00693049" w:rsidRPr="005D2F6C" w:rsidRDefault="00693049" w:rsidP="006B2B81">
            <w:pPr>
              <w:rPr>
                <w:b/>
              </w:rPr>
            </w:pPr>
          </w:p>
        </w:tc>
      </w:tr>
      <w:tr w:rsidR="00693049" w:rsidRPr="005D2F6C" w14:paraId="7D6746BE" w14:textId="77777777" w:rsidTr="006B2B81">
        <w:tc>
          <w:tcPr>
            <w:tcW w:w="2605" w:type="dxa"/>
          </w:tcPr>
          <w:p w14:paraId="2B6D1911" w14:textId="77777777" w:rsidR="00693049" w:rsidRPr="005D2F6C" w:rsidRDefault="00693049" w:rsidP="006B2B81">
            <w:pPr>
              <w:jc w:val="right"/>
              <w:rPr>
                <w:b/>
              </w:rPr>
            </w:pPr>
            <w:r w:rsidRPr="005D2F6C">
              <w:rPr>
                <w:b/>
              </w:rPr>
              <w:t>Appeal Amount:</w:t>
            </w:r>
          </w:p>
          <w:p w14:paraId="13677459" w14:textId="77777777" w:rsidR="00693049" w:rsidRPr="005D2F6C" w:rsidRDefault="00693049" w:rsidP="006B2B81">
            <w:pPr>
              <w:jc w:val="right"/>
              <w:rPr>
                <w:b/>
              </w:rPr>
            </w:pPr>
          </w:p>
        </w:tc>
        <w:tc>
          <w:tcPr>
            <w:tcW w:w="6745" w:type="dxa"/>
          </w:tcPr>
          <w:p w14:paraId="02E745A4" w14:textId="77777777" w:rsidR="00693049" w:rsidRPr="005D2F6C" w:rsidRDefault="00693049" w:rsidP="006B2B81">
            <w:pPr>
              <w:rPr>
                <w:b/>
              </w:rPr>
            </w:pPr>
          </w:p>
        </w:tc>
      </w:tr>
    </w:tbl>
    <w:p w14:paraId="7E11E0A2" w14:textId="77777777" w:rsidR="00693049" w:rsidRPr="005D2F6C" w:rsidRDefault="00693049" w:rsidP="00693049">
      <w:pPr>
        <w:tabs>
          <w:tab w:val="center" w:pos="-3330"/>
        </w:tabs>
        <w:jc w:val="center"/>
      </w:pPr>
    </w:p>
    <w:p w14:paraId="0EE39021" w14:textId="40DBDA5E" w:rsidR="00693049" w:rsidRPr="005D2F6C" w:rsidRDefault="00693049" w:rsidP="00693049">
      <w:pPr>
        <w:rPr>
          <w:b/>
        </w:rPr>
      </w:pPr>
      <w:r w:rsidRPr="005D2F6C">
        <w:rPr>
          <w:b/>
        </w:rPr>
        <w:t xml:space="preserve">For consideration, the submission </w:t>
      </w:r>
      <w:r w:rsidRPr="005D2F6C">
        <w:rPr>
          <w:b/>
          <w:u w:val="single"/>
        </w:rPr>
        <w:t>must</w:t>
      </w:r>
      <w:r w:rsidRPr="005D2F6C">
        <w:rPr>
          <w:b/>
        </w:rPr>
        <w:t xml:space="preserve"> include the following documentation. Confirm that </w:t>
      </w:r>
      <w:r w:rsidR="00A06757">
        <w:rPr>
          <w:b/>
        </w:rPr>
        <w:t xml:space="preserve">the </w:t>
      </w:r>
      <w:r w:rsidRPr="005D2F6C">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1163"/>
      </w:tblGrid>
      <w:tr w:rsidR="00693049" w:rsidRPr="005D2F6C" w14:paraId="3031346B" w14:textId="77777777" w:rsidTr="006B2B81">
        <w:trPr>
          <w:trHeight w:val="170"/>
        </w:trPr>
        <w:tc>
          <w:tcPr>
            <w:tcW w:w="396" w:type="dxa"/>
          </w:tcPr>
          <w:p w14:paraId="4B1CFD68" w14:textId="77777777" w:rsidR="00693049" w:rsidRPr="005D2F6C" w:rsidRDefault="00693049" w:rsidP="006B2B81">
            <w:pPr>
              <w:jc w:val="center"/>
            </w:pPr>
          </w:p>
        </w:tc>
        <w:tc>
          <w:tcPr>
            <w:tcW w:w="7791" w:type="dxa"/>
          </w:tcPr>
          <w:p w14:paraId="32325A32" w14:textId="77777777" w:rsidR="00693049" w:rsidRPr="005D2F6C" w:rsidRDefault="00693049" w:rsidP="006B2B81">
            <w:pPr>
              <w:jc w:val="center"/>
            </w:pPr>
            <w:r w:rsidRPr="005D2F6C">
              <w:t>Required Documentation</w:t>
            </w:r>
          </w:p>
        </w:tc>
        <w:tc>
          <w:tcPr>
            <w:tcW w:w="1163" w:type="dxa"/>
          </w:tcPr>
          <w:p w14:paraId="50BAFAB8" w14:textId="77777777" w:rsidR="00693049" w:rsidRPr="005D2F6C" w:rsidRDefault="00693049" w:rsidP="006B2B81">
            <w:pPr>
              <w:jc w:val="center"/>
            </w:pPr>
            <w:r w:rsidRPr="005D2F6C">
              <w:t>Included?</w:t>
            </w:r>
          </w:p>
        </w:tc>
      </w:tr>
      <w:tr w:rsidR="00693049" w:rsidRPr="005D2F6C" w14:paraId="7033B2D5" w14:textId="77777777" w:rsidTr="006B2B81">
        <w:trPr>
          <w:trHeight w:val="170"/>
        </w:trPr>
        <w:tc>
          <w:tcPr>
            <w:tcW w:w="396" w:type="dxa"/>
          </w:tcPr>
          <w:p w14:paraId="6AB4C2F6" w14:textId="77777777" w:rsidR="00693049" w:rsidRPr="005D2F6C" w:rsidRDefault="00693049" w:rsidP="006B2B81">
            <w:pPr>
              <w:jc w:val="center"/>
            </w:pPr>
            <w:r w:rsidRPr="005D2F6C">
              <w:t>1.</w:t>
            </w:r>
          </w:p>
        </w:tc>
        <w:tc>
          <w:tcPr>
            <w:tcW w:w="7791" w:type="dxa"/>
          </w:tcPr>
          <w:p w14:paraId="33A84C42" w14:textId="77777777" w:rsidR="00693049" w:rsidRPr="005D2F6C" w:rsidRDefault="00693049" w:rsidP="006B2B81">
            <w:r w:rsidRPr="005D2F6C">
              <w:t>Cover page</w:t>
            </w:r>
          </w:p>
          <w:p w14:paraId="5A82413D" w14:textId="77777777" w:rsidR="00693049" w:rsidRPr="005D2F6C" w:rsidRDefault="00693049" w:rsidP="006B2B81"/>
        </w:tc>
        <w:tc>
          <w:tcPr>
            <w:tcW w:w="1163" w:type="dxa"/>
          </w:tcPr>
          <w:p w14:paraId="520DA304" w14:textId="77777777" w:rsidR="00693049" w:rsidRPr="005D2F6C" w:rsidRDefault="00693049" w:rsidP="006B2B81">
            <w:pPr>
              <w:jc w:val="center"/>
            </w:pPr>
            <w:r w:rsidRPr="005D2F6C">
              <w:t>Y or N</w:t>
            </w:r>
          </w:p>
        </w:tc>
      </w:tr>
      <w:tr w:rsidR="00693049" w:rsidRPr="005D2F6C" w14:paraId="35C37BC6" w14:textId="77777777" w:rsidTr="006B2B81">
        <w:trPr>
          <w:trHeight w:val="143"/>
        </w:trPr>
        <w:tc>
          <w:tcPr>
            <w:tcW w:w="396" w:type="dxa"/>
          </w:tcPr>
          <w:p w14:paraId="0A60822E" w14:textId="77777777" w:rsidR="00693049" w:rsidRPr="005D2F6C" w:rsidRDefault="00693049" w:rsidP="006B2B81">
            <w:pPr>
              <w:jc w:val="center"/>
            </w:pPr>
            <w:r w:rsidRPr="005D2F6C">
              <w:t>2.</w:t>
            </w:r>
          </w:p>
        </w:tc>
        <w:tc>
          <w:tcPr>
            <w:tcW w:w="7791" w:type="dxa"/>
          </w:tcPr>
          <w:p w14:paraId="336EC84C" w14:textId="0FE83C48" w:rsidR="00693049" w:rsidRPr="005D2F6C" w:rsidRDefault="00693049" w:rsidP="006B2B81">
            <w:r w:rsidRPr="005D2F6C">
              <w:t>Excess Levy Appeal Petition Page 1</w:t>
            </w:r>
            <w:r w:rsidR="00AA5483" w:rsidRPr="005D2F6C">
              <w:t>, Page 2, and</w:t>
            </w:r>
            <w:r w:rsidR="005B3B02" w:rsidRPr="005D2F6C">
              <w:t xml:space="preserve"> </w:t>
            </w:r>
            <w:r w:rsidRPr="005D2F6C">
              <w:t xml:space="preserve">Page </w:t>
            </w:r>
            <w:r w:rsidR="00932302" w:rsidRPr="005D2F6C">
              <w:t>3</w:t>
            </w:r>
          </w:p>
          <w:p w14:paraId="3C06DE2E" w14:textId="77777777" w:rsidR="00693049" w:rsidRPr="005D2F6C" w:rsidRDefault="00693049" w:rsidP="006B2B81"/>
        </w:tc>
        <w:tc>
          <w:tcPr>
            <w:tcW w:w="1163" w:type="dxa"/>
          </w:tcPr>
          <w:p w14:paraId="6E866AFE" w14:textId="77777777" w:rsidR="00693049" w:rsidRPr="005D2F6C" w:rsidRDefault="00693049" w:rsidP="006B2B81">
            <w:pPr>
              <w:jc w:val="center"/>
            </w:pPr>
            <w:r w:rsidRPr="005D2F6C">
              <w:t>Y or N</w:t>
            </w:r>
          </w:p>
        </w:tc>
      </w:tr>
      <w:tr w:rsidR="00693049" w:rsidRPr="005D2F6C" w14:paraId="1ADEF74D" w14:textId="77777777" w:rsidTr="006B2B81">
        <w:trPr>
          <w:trHeight w:val="215"/>
        </w:trPr>
        <w:tc>
          <w:tcPr>
            <w:tcW w:w="396" w:type="dxa"/>
          </w:tcPr>
          <w:p w14:paraId="27702B2E" w14:textId="77777777" w:rsidR="00693049" w:rsidRPr="005D2F6C" w:rsidRDefault="00693049" w:rsidP="006B2B81">
            <w:pPr>
              <w:tabs>
                <w:tab w:val="center" w:pos="-3420"/>
              </w:tabs>
              <w:jc w:val="center"/>
            </w:pPr>
            <w:r w:rsidRPr="005D2F6C">
              <w:t>3.</w:t>
            </w:r>
          </w:p>
        </w:tc>
        <w:tc>
          <w:tcPr>
            <w:tcW w:w="7791" w:type="dxa"/>
          </w:tcPr>
          <w:p w14:paraId="15354BCB" w14:textId="77777777" w:rsidR="00693049" w:rsidRPr="005D2F6C" w:rsidRDefault="00693049" w:rsidP="006B2B81">
            <w:r w:rsidRPr="005D2F6C">
              <w:t>Petition to appeal for an increase above the maximum levy</w:t>
            </w:r>
          </w:p>
          <w:p w14:paraId="38A97A8C" w14:textId="77777777" w:rsidR="00693049" w:rsidRPr="005D2F6C" w:rsidRDefault="00693049" w:rsidP="006B2B81"/>
        </w:tc>
        <w:tc>
          <w:tcPr>
            <w:tcW w:w="1163" w:type="dxa"/>
          </w:tcPr>
          <w:p w14:paraId="58CF117E" w14:textId="77777777" w:rsidR="00693049" w:rsidRPr="005D2F6C" w:rsidRDefault="00693049" w:rsidP="006B2B81">
            <w:pPr>
              <w:tabs>
                <w:tab w:val="center" w:pos="-3420"/>
              </w:tabs>
              <w:jc w:val="center"/>
            </w:pPr>
            <w:r w:rsidRPr="005D2F6C">
              <w:t>Y or N</w:t>
            </w:r>
          </w:p>
        </w:tc>
      </w:tr>
      <w:tr w:rsidR="00693049" w:rsidRPr="005D2F6C" w14:paraId="6D2F2611" w14:textId="77777777" w:rsidTr="006B2B81">
        <w:trPr>
          <w:trHeight w:val="548"/>
        </w:trPr>
        <w:tc>
          <w:tcPr>
            <w:tcW w:w="396" w:type="dxa"/>
          </w:tcPr>
          <w:p w14:paraId="76C2075B" w14:textId="77777777" w:rsidR="00693049" w:rsidRPr="005D2F6C" w:rsidRDefault="00693049" w:rsidP="006B2B81">
            <w:pPr>
              <w:tabs>
                <w:tab w:val="center" w:pos="-3420"/>
              </w:tabs>
              <w:jc w:val="center"/>
            </w:pPr>
            <w:r w:rsidRPr="005D2F6C">
              <w:t>4.</w:t>
            </w:r>
          </w:p>
        </w:tc>
        <w:tc>
          <w:tcPr>
            <w:tcW w:w="7791" w:type="dxa"/>
          </w:tcPr>
          <w:p w14:paraId="0CA12BB8" w14:textId="77777777" w:rsidR="00693049" w:rsidRPr="005D2F6C" w:rsidRDefault="00693049" w:rsidP="006B2B81">
            <w:r w:rsidRPr="005D2F6C">
              <w:t xml:space="preserve">Signed Certification of Appeal Information </w:t>
            </w:r>
          </w:p>
        </w:tc>
        <w:tc>
          <w:tcPr>
            <w:tcW w:w="1163" w:type="dxa"/>
          </w:tcPr>
          <w:p w14:paraId="1E16D67C" w14:textId="77777777" w:rsidR="00693049" w:rsidRPr="005D2F6C" w:rsidRDefault="00693049" w:rsidP="006B2B81">
            <w:pPr>
              <w:tabs>
                <w:tab w:val="center" w:pos="-3420"/>
              </w:tabs>
              <w:jc w:val="center"/>
            </w:pPr>
            <w:r w:rsidRPr="005D2F6C">
              <w:t>Y or N</w:t>
            </w:r>
          </w:p>
        </w:tc>
      </w:tr>
    </w:tbl>
    <w:p w14:paraId="44D43DE8" w14:textId="77777777" w:rsidR="00693049" w:rsidRPr="005D2F6C" w:rsidRDefault="00693049" w:rsidP="00693049"/>
    <w:p w14:paraId="50070F3B" w14:textId="66B2FD7A" w:rsidR="00A34EC8" w:rsidRPr="005D2F6C" w:rsidRDefault="00693049" w:rsidP="3D6EDB76">
      <w:r w:rsidRPr="005D2F6C">
        <w:t>The required information must be filed with the Department on or before OCTOBER 19. Only submissions bearing postmarks (or a timestamp, if sent by email) of OCTOBER 19 or earlier will be considered. Completed submissions should be directed to your DLGF Budget Field Representative.</w:t>
      </w:r>
      <w:bookmarkEnd w:id="1"/>
    </w:p>
    <w:p w14:paraId="6F6B6363" w14:textId="77777777" w:rsidR="006A0FEE" w:rsidRPr="005D2F6C" w:rsidRDefault="006A0FEE" w:rsidP="00F01183"/>
    <w:p w14:paraId="2E5A7F51" w14:textId="77777777" w:rsidR="00693049" w:rsidRPr="005D2F6C" w:rsidRDefault="00693049">
      <w:r w:rsidRPr="005D2F6C">
        <w:br w:type="page"/>
      </w:r>
    </w:p>
    <w:p w14:paraId="60D30151" w14:textId="77777777" w:rsidR="00693049" w:rsidRPr="005D2F6C" w:rsidRDefault="00693049" w:rsidP="00693049">
      <w:pPr>
        <w:jc w:val="center"/>
        <w:rPr>
          <w:b/>
        </w:rPr>
      </w:pPr>
      <w:bookmarkStart w:id="2" w:name="_Hlk107469082"/>
      <w:r w:rsidRPr="005D2F6C">
        <w:rPr>
          <w:b/>
        </w:rPr>
        <w:lastRenderedPageBreak/>
        <w:t>EXCESS LEVY APPEAL PETITION – PAGE 1</w:t>
      </w:r>
    </w:p>
    <w:p w14:paraId="148BAB67" w14:textId="77777777" w:rsidR="00693049" w:rsidRPr="005D2F6C" w:rsidRDefault="00693049" w:rsidP="00693049">
      <w:pPr>
        <w:jc w:val="center"/>
      </w:pPr>
      <w:r w:rsidRPr="005D2F6C">
        <w:t>CORRECTION OF ADVERTISING, MATHEMATICAL, OR DATA ERROR</w:t>
      </w:r>
    </w:p>
    <w:p w14:paraId="398E416C" w14:textId="77777777" w:rsidR="00693049" w:rsidRPr="005D2F6C" w:rsidRDefault="00693049" w:rsidP="00693049">
      <w:pPr>
        <w:jc w:val="center"/>
      </w:pPr>
    </w:p>
    <w:tbl>
      <w:tblPr>
        <w:tblStyle w:val="TableGrid"/>
        <w:tblW w:w="0" w:type="auto"/>
        <w:tblInd w:w="-113" w:type="dxa"/>
        <w:tblLook w:val="04A0" w:firstRow="1" w:lastRow="0" w:firstColumn="1" w:lastColumn="0" w:noHBand="0" w:noVBand="1"/>
      </w:tblPr>
      <w:tblGrid>
        <w:gridCol w:w="536"/>
        <w:gridCol w:w="6142"/>
        <w:gridCol w:w="1530"/>
        <w:gridCol w:w="1255"/>
      </w:tblGrid>
      <w:tr w:rsidR="00693049" w:rsidRPr="005D2F6C" w14:paraId="5FEFB5B0" w14:textId="77777777" w:rsidTr="007E722C">
        <w:tc>
          <w:tcPr>
            <w:tcW w:w="0" w:type="auto"/>
          </w:tcPr>
          <w:p w14:paraId="21709930" w14:textId="77777777" w:rsidR="00693049" w:rsidRPr="005D2F6C" w:rsidRDefault="00693049" w:rsidP="006B2B81">
            <w:r w:rsidRPr="005D2F6C">
              <w:t>1)</w:t>
            </w:r>
          </w:p>
        </w:tc>
        <w:tc>
          <w:tcPr>
            <w:tcW w:w="6142" w:type="dxa"/>
          </w:tcPr>
          <w:p w14:paraId="0B4BA8DB" w14:textId="77777777" w:rsidR="00693049" w:rsidRPr="005D2F6C" w:rsidRDefault="00AD02C5" w:rsidP="006B2B81">
            <w:r w:rsidRPr="005D2F6C">
              <w:t>Restate the requested appeal amount</w:t>
            </w:r>
            <w:r w:rsidR="007E722C" w:rsidRPr="005D2F6C">
              <w:t>.</w:t>
            </w:r>
          </w:p>
          <w:p w14:paraId="71C0D398" w14:textId="3C790F45" w:rsidR="007E722C" w:rsidRPr="005D2F6C" w:rsidRDefault="007E722C" w:rsidP="006B2B81"/>
        </w:tc>
        <w:tc>
          <w:tcPr>
            <w:tcW w:w="2785" w:type="dxa"/>
            <w:gridSpan w:val="2"/>
          </w:tcPr>
          <w:p w14:paraId="0D826F2C" w14:textId="3E3487B8" w:rsidR="00693049" w:rsidRPr="005D2F6C" w:rsidRDefault="00AD02C5" w:rsidP="006B2B81">
            <w:r w:rsidRPr="005D2F6C">
              <w:t>$</w:t>
            </w:r>
          </w:p>
        </w:tc>
      </w:tr>
      <w:tr w:rsidR="00693049" w:rsidRPr="005D2F6C" w14:paraId="7C99553D" w14:textId="77777777" w:rsidTr="007E722C">
        <w:tc>
          <w:tcPr>
            <w:tcW w:w="0" w:type="auto"/>
          </w:tcPr>
          <w:p w14:paraId="0A19FE74" w14:textId="77777777" w:rsidR="00693049" w:rsidRPr="005D2F6C" w:rsidRDefault="00693049" w:rsidP="006B2B81">
            <w:r w:rsidRPr="005D2F6C">
              <w:t>2)</w:t>
            </w:r>
          </w:p>
        </w:tc>
        <w:tc>
          <w:tcPr>
            <w:tcW w:w="7672" w:type="dxa"/>
            <w:gridSpan w:val="2"/>
          </w:tcPr>
          <w:p w14:paraId="22434FA1" w14:textId="77777777" w:rsidR="00693049" w:rsidRPr="005D2F6C" w:rsidRDefault="00693049" w:rsidP="006B2B81">
            <w:r w:rsidRPr="005D2F6C">
              <w:t>Did the fiscal body approve this excess levy appeal?</w:t>
            </w:r>
          </w:p>
          <w:p w14:paraId="0B52A2C4" w14:textId="77777777" w:rsidR="00693049" w:rsidRPr="005D2F6C" w:rsidRDefault="00693049" w:rsidP="006B2B81"/>
        </w:tc>
        <w:tc>
          <w:tcPr>
            <w:tcW w:w="1255" w:type="dxa"/>
          </w:tcPr>
          <w:p w14:paraId="7C3AF36B" w14:textId="77777777" w:rsidR="00693049" w:rsidRPr="005D2F6C" w:rsidRDefault="00693049" w:rsidP="006B2B81">
            <w:pPr>
              <w:jc w:val="center"/>
            </w:pPr>
            <w:r w:rsidRPr="005D2F6C">
              <w:t>Yes or No</w:t>
            </w:r>
          </w:p>
        </w:tc>
      </w:tr>
      <w:tr w:rsidR="00693049" w:rsidRPr="005D2F6C" w14:paraId="7A597A90" w14:textId="77777777" w:rsidTr="007E722C">
        <w:tc>
          <w:tcPr>
            <w:tcW w:w="0" w:type="auto"/>
          </w:tcPr>
          <w:p w14:paraId="216811A7" w14:textId="77777777" w:rsidR="00693049" w:rsidRPr="005D2F6C" w:rsidRDefault="00693049" w:rsidP="006B2B81">
            <w:r w:rsidRPr="005D2F6C">
              <w:t>3)</w:t>
            </w:r>
          </w:p>
        </w:tc>
        <w:tc>
          <w:tcPr>
            <w:tcW w:w="7672" w:type="dxa"/>
            <w:gridSpan w:val="2"/>
          </w:tcPr>
          <w:p w14:paraId="3079FD53" w14:textId="77777777" w:rsidR="00693049" w:rsidRPr="005D2F6C" w:rsidRDefault="00693049" w:rsidP="006B2B81">
            <w:r w:rsidRPr="005D2F6C">
              <w:t>Was there any opposition or objection to the excess levy appeal?</w:t>
            </w:r>
          </w:p>
          <w:p w14:paraId="52F821D5" w14:textId="77777777" w:rsidR="00693049" w:rsidRPr="005D2F6C" w:rsidRDefault="00693049" w:rsidP="006B2B81"/>
          <w:p w14:paraId="1436C990" w14:textId="77777777" w:rsidR="00693049" w:rsidRPr="005D2F6C" w:rsidRDefault="00693049" w:rsidP="006B2B81">
            <w:r w:rsidRPr="005D2F6C">
              <w:t xml:space="preserve">If yes, please provide additional information about the opposition or objection on a separate document. </w:t>
            </w:r>
          </w:p>
          <w:p w14:paraId="14DF6358" w14:textId="77777777" w:rsidR="00693049" w:rsidRPr="005D2F6C" w:rsidRDefault="00693049" w:rsidP="006B2B81"/>
        </w:tc>
        <w:tc>
          <w:tcPr>
            <w:tcW w:w="1255" w:type="dxa"/>
          </w:tcPr>
          <w:p w14:paraId="58F2EC20" w14:textId="77777777" w:rsidR="00693049" w:rsidRPr="005D2F6C" w:rsidRDefault="00693049" w:rsidP="006B2B81">
            <w:pPr>
              <w:jc w:val="center"/>
            </w:pPr>
            <w:r w:rsidRPr="005D2F6C">
              <w:t>Yes or No</w:t>
            </w:r>
          </w:p>
        </w:tc>
      </w:tr>
      <w:tr w:rsidR="00693049" w:rsidRPr="005D2F6C" w14:paraId="7CAE7208" w14:textId="77777777" w:rsidTr="007E722C">
        <w:tc>
          <w:tcPr>
            <w:tcW w:w="0" w:type="auto"/>
          </w:tcPr>
          <w:p w14:paraId="55BFD894" w14:textId="77777777" w:rsidR="00693049" w:rsidRPr="005D2F6C" w:rsidRDefault="00693049" w:rsidP="006B2B81">
            <w:r w:rsidRPr="005D2F6C">
              <w:t>4)</w:t>
            </w:r>
          </w:p>
        </w:tc>
        <w:tc>
          <w:tcPr>
            <w:tcW w:w="7672" w:type="dxa"/>
            <w:gridSpan w:val="2"/>
          </w:tcPr>
          <w:p w14:paraId="3BE47FC1" w14:textId="77777777" w:rsidR="00693049" w:rsidRPr="005D2F6C" w:rsidRDefault="00693049" w:rsidP="006B2B81">
            <w:r w:rsidRPr="005D2F6C">
              <w:t>Was an excess levy appeal included on the ensuing year’s budget notice to taxpayers (Budget Form 3 – Column 4)?</w:t>
            </w:r>
          </w:p>
          <w:p w14:paraId="4805EEB9" w14:textId="77777777" w:rsidR="00693049" w:rsidRPr="005D2F6C" w:rsidRDefault="00693049" w:rsidP="006B2B81"/>
        </w:tc>
        <w:tc>
          <w:tcPr>
            <w:tcW w:w="1255" w:type="dxa"/>
          </w:tcPr>
          <w:p w14:paraId="26A4005B" w14:textId="77777777" w:rsidR="00693049" w:rsidRPr="005D2F6C" w:rsidRDefault="00693049" w:rsidP="006B2B81">
            <w:pPr>
              <w:jc w:val="center"/>
            </w:pPr>
            <w:r w:rsidRPr="005D2F6C">
              <w:t>Yes or No</w:t>
            </w:r>
          </w:p>
        </w:tc>
      </w:tr>
      <w:tr w:rsidR="00693049" w:rsidRPr="005D2F6C" w14:paraId="3A52E8C7" w14:textId="77777777" w:rsidTr="007E722C">
        <w:tc>
          <w:tcPr>
            <w:tcW w:w="0" w:type="auto"/>
          </w:tcPr>
          <w:p w14:paraId="4B5987FA" w14:textId="77777777" w:rsidR="00693049" w:rsidRPr="005D2F6C" w:rsidRDefault="00693049" w:rsidP="006B2B81">
            <w:r w:rsidRPr="005D2F6C">
              <w:t>5)</w:t>
            </w:r>
          </w:p>
        </w:tc>
        <w:tc>
          <w:tcPr>
            <w:tcW w:w="7672" w:type="dxa"/>
            <w:gridSpan w:val="2"/>
          </w:tcPr>
          <w:p w14:paraId="44C27163" w14:textId="77777777" w:rsidR="00693049" w:rsidRPr="005D2F6C" w:rsidRDefault="00693049" w:rsidP="006B2B81">
            <w:r w:rsidRPr="005D2F6C">
              <w:t>What was the balance of the rainy day fund on December 31, 2021?</w:t>
            </w:r>
          </w:p>
          <w:p w14:paraId="7284CE8F" w14:textId="77777777" w:rsidR="00693049" w:rsidRPr="005D2F6C" w:rsidRDefault="00693049" w:rsidP="006B2B81"/>
        </w:tc>
        <w:tc>
          <w:tcPr>
            <w:tcW w:w="1255" w:type="dxa"/>
          </w:tcPr>
          <w:p w14:paraId="6BF53DDB" w14:textId="77777777" w:rsidR="00693049" w:rsidRPr="005D2F6C" w:rsidRDefault="00693049" w:rsidP="006B2B81">
            <w:pPr>
              <w:jc w:val="center"/>
            </w:pPr>
          </w:p>
        </w:tc>
      </w:tr>
      <w:tr w:rsidR="00693049" w:rsidRPr="005D2F6C" w14:paraId="66A16D5A" w14:textId="77777777" w:rsidTr="007E722C">
        <w:tc>
          <w:tcPr>
            <w:tcW w:w="0" w:type="auto"/>
          </w:tcPr>
          <w:p w14:paraId="19B8FBA1" w14:textId="77777777" w:rsidR="00693049" w:rsidRPr="005D2F6C" w:rsidRDefault="00693049" w:rsidP="006B2B81">
            <w:r w:rsidRPr="005D2F6C">
              <w:t>6)</w:t>
            </w:r>
          </w:p>
        </w:tc>
        <w:tc>
          <w:tcPr>
            <w:tcW w:w="7672" w:type="dxa"/>
            <w:gridSpan w:val="2"/>
          </w:tcPr>
          <w:p w14:paraId="689A0117" w14:textId="77777777" w:rsidR="00693049" w:rsidRPr="005D2F6C" w:rsidRDefault="00693049" w:rsidP="006B2B81">
            <w:r w:rsidRPr="005D2F6C">
              <w:t>What is the current balance of the rainy day fund?</w:t>
            </w:r>
          </w:p>
          <w:p w14:paraId="7728B2A2" w14:textId="77777777" w:rsidR="00693049" w:rsidRPr="005D2F6C" w:rsidRDefault="00693049" w:rsidP="006B2B81"/>
        </w:tc>
        <w:tc>
          <w:tcPr>
            <w:tcW w:w="1255" w:type="dxa"/>
          </w:tcPr>
          <w:p w14:paraId="6F59E48A" w14:textId="77777777" w:rsidR="00693049" w:rsidRPr="005D2F6C" w:rsidRDefault="00693049" w:rsidP="006B2B81">
            <w:pPr>
              <w:jc w:val="center"/>
            </w:pPr>
          </w:p>
        </w:tc>
      </w:tr>
      <w:tr w:rsidR="00693049" w:rsidRPr="005D2F6C" w14:paraId="3FD7500F" w14:textId="77777777" w:rsidTr="007E722C">
        <w:tc>
          <w:tcPr>
            <w:tcW w:w="0" w:type="auto"/>
          </w:tcPr>
          <w:p w14:paraId="59ED1333" w14:textId="77777777" w:rsidR="00693049" w:rsidRPr="005D2F6C" w:rsidRDefault="00693049" w:rsidP="006B2B81">
            <w:r w:rsidRPr="005D2F6C">
              <w:t>7)</w:t>
            </w:r>
          </w:p>
        </w:tc>
        <w:tc>
          <w:tcPr>
            <w:tcW w:w="7672" w:type="dxa"/>
            <w:gridSpan w:val="2"/>
          </w:tcPr>
          <w:p w14:paraId="77066EE1" w14:textId="77777777" w:rsidR="00693049" w:rsidRPr="005D2F6C" w:rsidRDefault="00693049" w:rsidP="006B2B81">
            <w:r w:rsidRPr="005D2F6C">
              <w:t>Has this unit transferred funds to its rainy day fund during this budget year or the immediately preceding budget year?</w:t>
            </w:r>
          </w:p>
          <w:p w14:paraId="4CD8A865" w14:textId="77777777" w:rsidR="00693049" w:rsidRPr="005D2F6C" w:rsidRDefault="00693049" w:rsidP="006B2B81"/>
        </w:tc>
        <w:tc>
          <w:tcPr>
            <w:tcW w:w="1255" w:type="dxa"/>
          </w:tcPr>
          <w:p w14:paraId="2EC111DE" w14:textId="77777777" w:rsidR="00693049" w:rsidRPr="005D2F6C" w:rsidRDefault="00693049" w:rsidP="006B2B81">
            <w:pPr>
              <w:jc w:val="center"/>
            </w:pPr>
            <w:r w:rsidRPr="005D2F6C">
              <w:t>Yes or No</w:t>
            </w:r>
          </w:p>
        </w:tc>
      </w:tr>
      <w:tr w:rsidR="00693049" w:rsidRPr="005D2F6C" w14:paraId="5F7374E4" w14:textId="77777777" w:rsidTr="007E722C">
        <w:tc>
          <w:tcPr>
            <w:tcW w:w="0" w:type="auto"/>
          </w:tcPr>
          <w:p w14:paraId="42272431" w14:textId="77777777" w:rsidR="00693049" w:rsidRPr="005D2F6C" w:rsidRDefault="00693049" w:rsidP="006B2B81">
            <w:r w:rsidRPr="005D2F6C">
              <w:t>8)</w:t>
            </w:r>
          </w:p>
        </w:tc>
        <w:tc>
          <w:tcPr>
            <w:tcW w:w="7672" w:type="dxa"/>
            <w:gridSpan w:val="2"/>
          </w:tcPr>
          <w:p w14:paraId="72A45659" w14:textId="44E31FA7" w:rsidR="00693049" w:rsidRPr="005D2F6C" w:rsidRDefault="00693049" w:rsidP="006B2B81">
            <w:r w:rsidRPr="005D2F6C">
              <w:t xml:space="preserve">Has this unit transferred funds to its rainy day fund in the year in which the annexation, consolidation/reorganization, </w:t>
            </w:r>
            <w:r w:rsidR="005A357A">
              <w:t xml:space="preserve">an </w:t>
            </w:r>
            <w:r w:rsidRPr="005D2F6C">
              <w:t>extension of services, error, shortfall, or emergency occurred?</w:t>
            </w:r>
          </w:p>
          <w:p w14:paraId="2591796A" w14:textId="77777777" w:rsidR="00693049" w:rsidRPr="005D2F6C" w:rsidRDefault="00693049" w:rsidP="006B2B81"/>
        </w:tc>
        <w:tc>
          <w:tcPr>
            <w:tcW w:w="1255" w:type="dxa"/>
          </w:tcPr>
          <w:p w14:paraId="58EB8C55" w14:textId="77777777" w:rsidR="00693049" w:rsidRPr="005D2F6C" w:rsidRDefault="00693049" w:rsidP="006B2B81">
            <w:pPr>
              <w:jc w:val="center"/>
            </w:pPr>
            <w:r w:rsidRPr="005D2F6C">
              <w:t>Yes or No</w:t>
            </w:r>
          </w:p>
        </w:tc>
      </w:tr>
      <w:tr w:rsidR="00693049" w:rsidRPr="005D2F6C" w14:paraId="33FB245C" w14:textId="77777777" w:rsidTr="007E722C">
        <w:tc>
          <w:tcPr>
            <w:tcW w:w="0" w:type="auto"/>
          </w:tcPr>
          <w:p w14:paraId="6B582AC3" w14:textId="77777777" w:rsidR="00693049" w:rsidRPr="005D2F6C" w:rsidRDefault="00693049" w:rsidP="006B2B81">
            <w:r w:rsidRPr="005D2F6C">
              <w:t>9)</w:t>
            </w:r>
          </w:p>
        </w:tc>
        <w:tc>
          <w:tcPr>
            <w:tcW w:w="7672" w:type="dxa"/>
            <w:gridSpan w:val="2"/>
          </w:tcPr>
          <w:p w14:paraId="4C79D2D0" w14:textId="77777777" w:rsidR="00693049" w:rsidRPr="005D2F6C" w:rsidRDefault="00693049" w:rsidP="006B2B81">
            <w:r w:rsidRPr="005D2F6C">
              <w:t>Does the unit plan to make a transfer to its rainy day fund before the end of the calendar year?</w:t>
            </w:r>
          </w:p>
          <w:p w14:paraId="306D762C" w14:textId="7099846A" w:rsidR="007E722C" w:rsidRPr="005D2F6C" w:rsidRDefault="007E722C" w:rsidP="006B2B81"/>
        </w:tc>
        <w:tc>
          <w:tcPr>
            <w:tcW w:w="1255" w:type="dxa"/>
          </w:tcPr>
          <w:p w14:paraId="725B4F39" w14:textId="77777777" w:rsidR="00693049" w:rsidRPr="005D2F6C" w:rsidRDefault="00693049" w:rsidP="006B2B81">
            <w:pPr>
              <w:jc w:val="center"/>
            </w:pPr>
            <w:r w:rsidRPr="005D2F6C">
              <w:t>Yes or No</w:t>
            </w:r>
          </w:p>
        </w:tc>
      </w:tr>
      <w:tr w:rsidR="00693049" w:rsidRPr="005D2F6C" w14:paraId="58D6D139" w14:textId="77777777" w:rsidTr="007E722C">
        <w:tc>
          <w:tcPr>
            <w:tcW w:w="0" w:type="auto"/>
          </w:tcPr>
          <w:p w14:paraId="44AEB191" w14:textId="77777777" w:rsidR="00693049" w:rsidRPr="005D2F6C" w:rsidRDefault="00693049" w:rsidP="006B2B81">
            <w:r w:rsidRPr="005D2F6C">
              <w:t>10)</w:t>
            </w:r>
          </w:p>
        </w:tc>
        <w:tc>
          <w:tcPr>
            <w:tcW w:w="7672" w:type="dxa"/>
            <w:gridSpan w:val="2"/>
          </w:tcPr>
          <w:p w14:paraId="7CDEE0D6" w14:textId="77777777" w:rsidR="00693049" w:rsidRPr="005D2F6C" w:rsidRDefault="00693049" w:rsidP="006B2B81">
            <w:r w:rsidRPr="005D2F6C">
              <w:t>Will an approved appeal increase the operating balance of any funds in the ensuing budget year?</w:t>
            </w:r>
          </w:p>
          <w:p w14:paraId="0D6477CB" w14:textId="77777777" w:rsidR="00693049" w:rsidRPr="005D2F6C" w:rsidRDefault="00693049" w:rsidP="006B2B81"/>
        </w:tc>
        <w:tc>
          <w:tcPr>
            <w:tcW w:w="1255" w:type="dxa"/>
          </w:tcPr>
          <w:p w14:paraId="62545892" w14:textId="77777777" w:rsidR="00693049" w:rsidRPr="005D2F6C" w:rsidRDefault="00693049" w:rsidP="006B2B81">
            <w:pPr>
              <w:jc w:val="center"/>
            </w:pPr>
            <w:r w:rsidRPr="005D2F6C">
              <w:t>Yes or No</w:t>
            </w:r>
          </w:p>
        </w:tc>
      </w:tr>
    </w:tbl>
    <w:p w14:paraId="44255F09" w14:textId="77777777" w:rsidR="00693049" w:rsidRPr="005D2F6C" w:rsidRDefault="00693049" w:rsidP="00693049">
      <w:pPr>
        <w:rPr>
          <w:b/>
          <w:u w:val="single"/>
        </w:rPr>
      </w:pPr>
    </w:p>
    <w:p w14:paraId="68BBA240" w14:textId="77777777" w:rsidR="00693049" w:rsidRPr="005D2F6C" w:rsidRDefault="00693049" w:rsidP="00693049">
      <w:pPr>
        <w:rPr>
          <w:b/>
          <w:u w:val="single"/>
        </w:rPr>
      </w:pPr>
    </w:p>
    <w:p w14:paraId="014C641F" w14:textId="77777777" w:rsidR="00693049" w:rsidRPr="005D2F6C" w:rsidRDefault="00693049" w:rsidP="00693049">
      <w:pPr>
        <w:rPr>
          <w:b/>
          <w:u w:val="single"/>
        </w:rPr>
      </w:pPr>
      <w:r w:rsidRPr="005D2F6C">
        <w:rPr>
          <w:b/>
          <w:u w:val="single"/>
        </w:rPr>
        <w:br w:type="page"/>
      </w:r>
    </w:p>
    <w:p w14:paraId="0732A46B" w14:textId="77777777" w:rsidR="00693049" w:rsidRPr="005D2F6C" w:rsidRDefault="00693049" w:rsidP="00693049">
      <w:pPr>
        <w:jc w:val="center"/>
        <w:rPr>
          <w:b/>
        </w:rPr>
      </w:pPr>
      <w:bookmarkStart w:id="3" w:name="_Hlk107467394"/>
      <w:r w:rsidRPr="005D2F6C">
        <w:rPr>
          <w:b/>
        </w:rPr>
        <w:lastRenderedPageBreak/>
        <w:t>EXCESS LEVY APPEAL PETITION – PAGE 2</w:t>
      </w:r>
    </w:p>
    <w:p w14:paraId="2F095842" w14:textId="77777777" w:rsidR="00693049" w:rsidRPr="005D2F6C" w:rsidRDefault="00693049" w:rsidP="00693049">
      <w:pPr>
        <w:jc w:val="center"/>
      </w:pPr>
      <w:r w:rsidRPr="005D2F6C">
        <w:t>CORRECTION OF ADVERTISING, MATHEMATICAL, OR DATA ERROR</w:t>
      </w:r>
    </w:p>
    <w:p w14:paraId="1FC4A6EF" w14:textId="77777777" w:rsidR="00693049" w:rsidRPr="005D2F6C" w:rsidRDefault="00693049" w:rsidP="00693049">
      <w:pPr>
        <w:rPr>
          <w:b/>
          <w:u w:val="single"/>
        </w:rPr>
      </w:pPr>
    </w:p>
    <w:p w14:paraId="5644F152" w14:textId="77777777" w:rsidR="00693049" w:rsidRPr="005D2F6C" w:rsidRDefault="00693049" w:rsidP="00693049">
      <w:pPr>
        <w:rPr>
          <w:b/>
          <w:bCs/>
        </w:rPr>
      </w:pPr>
      <w:r w:rsidRPr="005D2F6C">
        <w:rPr>
          <w:b/>
          <w:bCs/>
        </w:rPr>
        <w:t>Section 1 – Non Property Tax Revenue available to Unit</w:t>
      </w:r>
    </w:p>
    <w:tbl>
      <w:tblPr>
        <w:tblW w:w="10080" w:type="dxa"/>
        <w:jc w:val="center"/>
        <w:tblLook w:val="0000" w:firstRow="0" w:lastRow="0" w:firstColumn="0" w:lastColumn="0" w:noHBand="0" w:noVBand="0"/>
      </w:tblPr>
      <w:tblGrid>
        <w:gridCol w:w="3060"/>
        <w:gridCol w:w="1776"/>
        <w:gridCol w:w="1776"/>
        <w:gridCol w:w="1776"/>
        <w:gridCol w:w="1692"/>
      </w:tblGrid>
      <w:tr w:rsidR="00693049" w:rsidRPr="005D2F6C" w14:paraId="0954D6E4"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EAB01B" w14:textId="77777777" w:rsidR="00693049" w:rsidRPr="005D2F6C" w:rsidRDefault="00693049" w:rsidP="006B2B81">
            <w:pPr>
              <w:jc w:val="center"/>
              <w:rPr>
                <w:b/>
              </w:rPr>
            </w:pPr>
            <w:r w:rsidRPr="005D2F6C">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F72C311" w14:textId="77777777" w:rsidR="00693049" w:rsidRPr="005D2F6C" w:rsidRDefault="00693049" w:rsidP="006B2B81">
            <w:pPr>
              <w:jc w:val="center"/>
            </w:pPr>
            <w:r w:rsidRPr="005D2F6C">
              <w:t>2020</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0B2330D" w14:textId="77777777" w:rsidR="00693049" w:rsidRPr="005D2F6C" w:rsidRDefault="00693049" w:rsidP="006B2B81">
            <w:pPr>
              <w:jc w:val="center"/>
            </w:pPr>
            <w:r w:rsidRPr="005D2F6C">
              <w:t>202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F5D4554" w14:textId="77777777" w:rsidR="00693049" w:rsidRPr="005D2F6C" w:rsidRDefault="00693049" w:rsidP="006B2B81">
            <w:pPr>
              <w:jc w:val="center"/>
            </w:pPr>
            <w:r w:rsidRPr="005D2F6C">
              <w:t>2022</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5839658E" w14:textId="77777777" w:rsidR="00693049" w:rsidRPr="005D2F6C" w:rsidRDefault="00693049" w:rsidP="006B2B81">
            <w:pPr>
              <w:jc w:val="center"/>
            </w:pPr>
            <w:r w:rsidRPr="005D2F6C">
              <w:t>2023</w:t>
            </w:r>
          </w:p>
          <w:p w14:paraId="2CF9E1B6" w14:textId="77777777" w:rsidR="00693049" w:rsidRPr="005D2F6C" w:rsidRDefault="00693049" w:rsidP="006B2B81">
            <w:pPr>
              <w:jc w:val="center"/>
            </w:pPr>
            <w:r w:rsidRPr="005D2F6C">
              <w:t>(Estimated)</w:t>
            </w:r>
          </w:p>
        </w:tc>
      </w:tr>
      <w:tr w:rsidR="00693049" w:rsidRPr="005D2F6C" w14:paraId="1E5BDFAA" w14:textId="77777777" w:rsidTr="006B2B81">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16C49F27" w14:textId="77777777" w:rsidR="00693049" w:rsidRPr="005D2F6C" w:rsidRDefault="00693049" w:rsidP="006B2B81">
            <w:r w:rsidRPr="005D2F6C">
              <w:t xml:space="preserve">LIT – Certified Shares </w:t>
            </w:r>
          </w:p>
        </w:tc>
        <w:tc>
          <w:tcPr>
            <w:tcW w:w="1776" w:type="dxa"/>
            <w:tcBorders>
              <w:top w:val="nil"/>
              <w:left w:val="nil"/>
              <w:bottom w:val="single" w:sz="4" w:space="0" w:color="auto"/>
              <w:right w:val="single" w:sz="4" w:space="0" w:color="auto"/>
            </w:tcBorders>
            <w:shd w:val="clear" w:color="auto" w:fill="auto"/>
            <w:noWrap/>
            <w:vAlign w:val="bottom"/>
          </w:tcPr>
          <w:p w14:paraId="101A6919" w14:textId="77777777" w:rsidR="00693049" w:rsidRPr="005D2F6C" w:rsidRDefault="00693049" w:rsidP="006B2B81"/>
        </w:tc>
        <w:tc>
          <w:tcPr>
            <w:tcW w:w="1776" w:type="dxa"/>
            <w:tcBorders>
              <w:top w:val="nil"/>
              <w:left w:val="nil"/>
              <w:bottom w:val="single" w:sz="4" w:space="0" w:color="auto"/>
              <w:right w:val="single" w:sz="4" w:space="0" w:color="auto"/>
            </w:tcBorders>
            <w:shd w:val="clear" w:color="auto" w:fill="auto"/>
            <w:noWrap/>
            <w:vAlign w:val="bottom"/>
          </w:tcPr>
          <w:p w14:paraId="603E93F6" w14:textId="77777777" w:rsidR="00693049" w:rsidRPr="005D2F6C" w:rsidRDefault="00693049" w:rsidP="006B2B81"/>
        </w:tc>
        <w:tc>
          <w:tcPr>
            <w:tcW w:w="1776" w:type="dxa"/>
            <w:tcBorders>
              <w:top w:val="nil"/>
              <w:left w:val="nil"/>
              <w:bottom w:val="single" w:sz="4" w:space="0" w:color="auto"/>
              <w:right w:val="single" w:sz="4" w:space="0" w:color="auto"/>
            </w:tcBorders>
            <w:shd w:val="clear" w:color="auto" w:fill="auto"/>
            <w:noWrap/>
            <w:vAlign w:val="bottom"/>
          </w:tcPr>
          <w:p w14:paraId="5BBF20D4" w14:textId="77777777" w:rsidR="00693049" w:rsidRPr="005D2F6C" w:rsidRDefault="00693049" w:rsidP="006B2B81"/>
        </w:tc>
        <w:tc>
          <w:tcPr>
            <w:tcW w:w="1692" w:type="dxa"/>
            <w:tcBorders>
              <w:top w:val="nil"/>
              <w:left w:val="nil"/>
              <w:bottom w:val="single" w:sz="4" w:space="0" w:color="auto"/>
              <w:right w:val="single" w:sz="4" w:space="0" w:color="auto"/>
            </w:tcBorders>
            <w:shd w:val="clear" w:color="auto" w:fill="auto"/>
            <w:noWrap/>
            <w:vAlign w:val="bottom"/>
          </w:tcPr>
          <w:p w14:paraId="4E5B4466" w14:textId="77777777" w:rsidR="00693049" w:rsidRPr="005D2F6C" w:rsidRDefault="00693049" w:rsidP="006B2B81"/>
        </w:tc>
      </w:tr>
      <w:tr w:rsidR="00693049" w:rsidRPr="005D2F6C" w14:paraId="22D9E6AF"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A031BB" w14:textId="77777777" w:rsidR="00693049" w:rsidRPr="005D2F6C" w:rsidRDefault="00693049" w:rsidP="006B2B81">
            <w:r w:rsidRPr="005D2F6C">
              <w:t>LIT – Supplemental</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DA0BCE2"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0A7AFDCD"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2B6750D4"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3594A710" w14:textId="77777777" w:rsidR="00693049" w:rsidRPr="005D2F6C" w:rsidRDefault="00693049" w:rsidP="006B2B81"/>
        </w:tc>
      </w:tr>
      <w:tr w:rsidR="00693049" w:rsidRPr="005D2F6C" w14:paraId="2339DA5F"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738132" w14:textId="77777777" w:rsidR="00693049" w:rsidRPr="005D2F6C" w:rsidRDefault="00693049" w:rsidP="006B2B81">
            <w:r w:rsidRPr="005D2F6C">
              <w:t>CVE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63028CB"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5099AE1D"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32B97B7B"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10C2FB92" w14:textId="77777777" w:rsidR="00693049" w:rsidRPr="005D2F6C" w:rsidRDefault="00693049" w:rsidP="006B2B81"/>
        </w:tc>
      </w:tr>
      <w:tr w:rsidR="00693049" w:rsidRPr="005D2F6C" w14:paraId="67813969"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7B292D" w14:textId="77777777" w:rsidR="00693049" w:rsidRPr="005D2F6C" w:rsidRDefault="00693049" w:rsidP="006B2B81">
            <w:r w:rsidRPr="005D2F6C">
              <w:t>Excis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8E7AC2A"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6AC4BB2B"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184D60D3"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6B885066" w14:textId="77777777" w:rsidR="00693049" w:rsidRPr="005D2F6C" w:rsidRDefault="00693049" w:rsidP="006B2B81"/>
        </w:tc>
      </w:tr>
      <w:tr w:rsidR="00693049" w:rsidRPr="005D2F6C" w14:paraId="129DE3DD"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8461C3" w14:textId="77777777" w:rsidR="00693049" w:rsidRPr="005D2F6C" w:rsidRDefault="00693049" w:rsidP="006B2B81">
            <w:r w:rsidRPr="005D2F6C">
              <w:t>FI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8A74FE7"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75B1377E"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2AAAD02A"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7600AA9B" w14:textId="77777777" w:rsidR="00693049" w:rsidRPr="005D2F6C" w:rsidRDefault="00693049" w:rsidP="006B2B81"/>
        </w:tc>
      </w:tr>
      <w:tr w:rsidR="00693049" w:rsidRPr="005D2F6C" w14:paraId="5D5975A1"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B49F6" w14:textId="77777777" w:rsidR="00693049" w:rsidRPr="005D2F6C" w:rsidRDefault="00693049" w:rsidP="006B2B81">
            <w:r w:rsidRPr="005D2F6C">
              <w:t>Other Revenue Source 1</w:t>
            </w:r>
          </w:p>
          <w:p w14:paraId="53913071" w14:textId="77777777" w:rsidR="00693049" w:rsidRPr="005D2F6C" w:rsidRDefault="00693049" w:rsidP="006B2B81">
            <w:r w:rsidRPr="005D2F6C">
              <w:t xml:space="preserve">(Please describe): _____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3FC433C"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7FAC02A6"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04EEA0CE"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519BB41C" w14:textId="77777777" w:rsidR="00693049" w:rsidRPr="005D2F6C" w:rsidRDefault="00693049" w:rsidP="006B2B81"/>
        </w:tc>
      </w:tr>
      <w:tr w:rsidR="00693049" w:rsidRPr="005D2F6C" w14:paraId="727BC7AA"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028B10" w14:textId="77777777" w:rsidR="00693049" w:rsidRPr="005D2F6C" w:rsidRDefault="00693049" w:rsidP="006B2B81">
            <w:r w:rsidRPr="005D2F6C">
              <w:t>Other Revenue Source 2</w:t>
            </w:r>
          </w:p>
          <w:p w14:paraId="189DBC08" w14:textId="77777777" w:rsidR="00693049" w:rsidRPr="005D2F6C" w:rsidRDefault="00693049" w:rsidP="006B2B81">
            <w:r w:rsidRPr="005D2F6C">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64342DD"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0D690ED3"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126A75EB"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193A73DE" w14:textId="77777777" w:rsidR="00693049" w:rsidRPr="005D2F6C" w:rsidRDefault="00693049" w:rsidP="006B2B81"/>
        </w:tc>
      </w:tr>
      <w:tr w:rsidR="00693049" w:rsidRPr="005D2F6C" w14:paraId="0B0CBC58"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A7B18F" w14:textId="77777777" w:rsidR="00693049" w:rsidRPr="005D2F6C" w:rsidRDefault="00693049" w:rsidP="006B2B81">
            <w:r w:rsidRPr="005D2F6C">
              <w:t>Other Revenue Source 3</w:t>
            </w:r>
          </w:p>
          <w:p w14:paraId="69536488" w14:textId="77777777" w:rsidR="00693049" w:rsidRPr="005D2F6C" w:rsidRDefault="00693049" w:rsidP="006B2B81">
            <w:r w:rsidRPr="005D2F6C">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3F44AE57"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48E11FE3"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7F9130F6"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001043FC" w14:textId="77777777" w:rsidR="00693049" w:rsidRPr="005D2F6C" w:rsidRDefault="00693049" w:rsidP="006B2B81"/>
        </w:tc>
      </w:tr>
      <w:tr w:rsidR="00693049" w:rsidRPr="005D2F6C" w14:paraId="1A9BBFF2"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A22C61" w14:textId="77777777" w:rsidR="00693049" w:rsidRPr="005D2F6C" w:rsidRDefault="00693049" w:rsidP="006B2B81">
            <w:r w:rsidRPr="005D2F6C">
              <w:t>Other Revenue Source 4</w:t>
            </w:r>
          </w:p>
          <w:p w14:paraId="228D2D0C" w14:textId="77777777" w:rsidR="00693049" w:rsidRPr="005D2F6C" w:rsidRDefault="00693049" w:rsidP="006B2B81">
            <w:r w:rsidRPr="005D2F6C">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D05E24D"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05C75A13"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4BD743EC"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1C559758" w14:textId="77777777" w:rsidR="00693049" w:rsidRPr="005D2F6C" w:rsidRDefault="00693049" w:rsidP="006B2B81"/>
        </w:tc>
      </w:tr>
      <w:tr w:rsidR="00693049" w:rsidRPr="005D2F6C" w14:paraId="70B57D4B" w14:textId="77777777" w:rsidTr="006B2B81">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1F6A7F" w14:textId="77777777" w:rsidR="00693049" w:rsidRPr="005D2F6C" w:rsidRDefault="00693049" w:rsidP="006B2B81">
            <w:r w:rsidRPr="005D2F6C">
              <w:t>Other Revenue Source 5</w:t>
            </w:r>
          </w:p>
          <w:p w14:paraId="24458432" w14:textId="77777777" w:rsidR="00693049" w:rsidRPr="005D2F6C" w:rsidRDefault="00693049" w:rsidP="006B2B81">
            <w:r w:rsidRPr="005D2F6C">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ED47E2"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3EEB7B26" w14:textId="77777777" w:rsidR="00693049" w:rsidRPr="005D2F6C" w:rsidRDefault="00693049" w:rsidP="006B2B81"/>
        </w:tc>
        <w:tc>
          <w:tcPr>
            <w:tcW w:w="1776" w:type="dxa"/>
            <w:tcBorders>
              <w:top w:val="single" w:sz="4" w:space="0" w:color="auto"/>
              <w:left w:val="nil"/>
              <w:bottom w:val="single" w:sz="4" w:space="0" w:color="auto"/>
              <w:right w:val="single" w:sz="4" w:space="0" w:color="auto"/>
            </w:tcBorders>
            <w:shd w:val="clear" w:color="auto" w:fill="auto"/>
            <w:noWrap/>
            <w:vAlign w:val="bottom"/>
          </w:tcPr>
          <w:p w14:paraId="6AE036AC" w14:textId="77777777" w:rsidR="00693049" w:rsidRPr="005D2F6C" w:rsidRDefault="00693049" w:rsidP="006B2B81"/>
        </w:tc>
        <w:tc>
          <w:tcPr>
            <w:tcW w:w="1692" w:type="dxa"/>
            <w:tcBorders>
              <w:top w:val="single" w:sz="4" w:space="0" w:color="auto"/>
              <w:left w:val="nil"/>
              <w:bottom w:val="single" w:sz="4" w:space="0" w:color="auto"/>
              <w:right w:val="single" w:sz="4" w:space="0" w:color="auto"/>
            </w:tcBorders>
            <w:shd w:val="clear" w:color="auto" w:fill="auto"/>
            <w:noWrap/>
            <w:vAlign w:val="bottom"/>
          </w:tcPr>
          <w:p w14:paraId="369E4478" w14:textId="77777777" w:rsidR="00693049" w:rsidRPr="005D2F6C" w:rsidRDefault="00693049" w:rsidP="006B2B81"/>
        </w:tc>
      </w:tr>
    </w:tbl>
    <w:p w14:paraId="7D948DF2" w14:textId="77777777" w:rsidR="00693049" w:rsidRPr="0032176A" w:rsidRDefault="00693049" w:rsidP="00693049">
      <w:pPr>
        <w:jc w:val="center"/>
        <w:rPr>
          <w:b/>
          <w:u w:val="single"/>
        </w:rPr>
      </w:pPr>
    </w:p>
    <w:p w14:paraId="471665BD" w14:textId="77777777" w:rsidR="00693049" w:rsidRPr="005D2F6C" w:rsidRDefault="00693049" w:rsidP="00693049">
      <w:pPr>
        <w:rPr>
          <w:b/>
          <w:bCs/>
        </w:rPr>
      </w:pPr>
      <w:r w:rsidRPr="005D2F6C">
        <w:rPr>
          <w:b/>
          <w:bCs/>
        </w:rPr>
        <w:t>Section 2 – Percentage Increase to the Levy</w:t>
      </w:r>
    </w:p>
    <w:tbl>
      <w:tblPr>
        <w:tblW w:w="10075" w:type="dxa"/>
        <w:jc w:val="center"/>
        <w:tblLook w:val="0000" w:firstRow="0" w:lastRow="0" w:firstColumn="0" w:lastColumn="0" w:noHBand="0" w:noVBand="0"/>
      </w:tblPr>
      <w:tblGrid>
        <w:gridCol w:w="2785"/>
        <w:gridCol w:w="2440"/>
        <w:gridCol w:w="4850"/>
      </w:tblGrid>
      <w:tr w:rsidR="00693049" w:rsidRPr="005D2F6C" w14:paraId="23731E57" w14:textId="77777777" w:rsidTr="006B2B81">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49E1FF" w14:textId="77777777" w:rsidR="00693049" w:rsidRPr="005D2F6C" w:rsidRDefault="00693049" w:rsidP="006B2B81">
            <w:pPr>
              <w:jc w:val="center"/>
              <w:rPr>
                <w:b/>
              </w:rPr>
            </w:pPr>
            <w:r w:rsidRPr="005D2F6C">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4A6FC169" w14:textId="77777777" w:rsidR="00693049" w:rsidRPr="005D2F6C" w:rsidRDefault="00693049" w:rsidP="006B2B81">
            <w:pPr>
              <w:jc w:val="center"/>
            </w:pPr>
            <w:r w:rsidRPr="005D2F6C">
              <w:t>2023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3C5BC7D0" w14:textId="77777777" w:rsidR="00693049" w:rsidRPr="005D2F6C" w:rsidRDefault="00693049" w:rsidP="006B2B81">
            <w:pPr>
              <w:jc w:val="center"/>
            </w:pPr>
            <w:r w:rsidRPr="005D2F6C">
              <w:t>Percentage Increase</w:t>
            </w:r>
          </w:p>
          <w:p w14:paraId="280D5B45" w14:textId="77777777" w:rsidR="00693049" w:rsidRPr="005D2F6C" w:rsidRDefault="00693049" w:rsidP="006B2B81">
            <w:pPr>
              <w:jc w:val="center"/>
            </w:pPr>
            <w:r w:rsidRPr="005D2F6C">
              <w:t>(Requested Appeal / 2023 Max Levy)</w:t>
            </w:r>
          </w:p>
        </w:tc>
      </w:tr>
      <w:tr w:rsidR="00693049" w:rsidRPr="005D2F6C" w14:paraId="07A8EDCC" w14:textId="77777777" w:rsidTr="006B2B81">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125FB2E5" w14:textId="77777777" w:rsidR="00693049" w:rsidRPr="005D2F6C" w:rsidRDefault="00693049" w:rsidP="006B2B81"/>
        </w:tc>
        <w:tc>
          <w:tcPr>
            <w:tcW w:w="2440" w:type="dxa"/>
            <w:tcBorders>
              <w:top w:val="nil"/>
              <w:left w:val="nil"/>
              <w:bottom w:val="single" w:sz="4" w:space="0" w:color="auto"/>
              <w:right w:val="single" w:sz="4" w:space="0" w:color="auto"/>
            </w:tcBorders>
            <w:shd w:val="clear" w:color="auto" w:fill="auto"/>
            <w:noWrap/>
            <w:vAlign w:val="bottom"/>
          </w:tcPr>
          <w:p w14:paraId="7C5EB302" w14:textId="77777777" w:rsidR="00693049" w:rsidRPr="005D2F6C" w:rsidRDefault="00693049" w:rsidP="006B2B81"/>
        </w:tc>
        <w:tc>
          <w:tcPr>
            <w:tcW w:w="4850" w:type="dxa"/>
            <w:tcBorders>
              <w:top w:val="nil"/>
              <w:left w:val="nil"/>
              <w:bottom w:val="single" w:sz="4" w:space="0" w:color="auto"/>
              <w:right w:val="single" w:sz="4" w:space="0" w:color="auto"/>
            </w:tcBorders>
            <w:shd w:val="clear" w:color="auto" w:fill="auto"/>
            <w:noWrap/>
            <w:vAlign w:val="bottom"/>
          </w:tcPr>
          <w:p w14:paraId="5806604A" w14:textId="77777777" w:rsidR="00693049" w:rsidRPr="005D2F6C" w:rsidRDefault="00693049" w:rsidP="006B2B81"/>
        </w:tc>
      </w:tr>
    </w:tbl>
    <w:p w14:paraId="76B768B3" w14:textId="77777777" w:rsidR="00693049" w:rsidRPr="0032176A" w:rsidRDefault="00693049" w:rsidP="00693049">
      <w:pPr>
        <w:jc w:val="center"/>
        <w:rPr>
          <w:b/>
          <w:u w:val="single"/>
        </w:rPr>
      </w:pPr>
    </w:p>
    <w:p w14:paraId="753880B4" w14:textId="77777777" w:rsidR="00693049" w:rsidRPr="005D2F6C" w:rsidRDefault="00693049" w:rsidP="00693049">
      <w:pPr>
        <w:rPr>
          <w:b/>
          <w:bCs/>
        </w:rPr>
      </w:pPr>
      <w:r w:rsidRPr="005D2F6C">
        <w:rPr>
          <w:b/>
          <w:bCs/>
        </w:rPr>
        <w:t xml:space="preserve">Section 3 – Estimated Impact to Tax Rate </w:t>
      </w:r>
    </w:p>
    <w:tbl>
      <w:tblPr>
        <w:tblW w:w="10075" w:type="dxa"/>
        <w:jc w:val="center"/>
        <w:tblLook w:val="0000" w:firstRow="0" w:lastRow="0" w:firstColumn="0" w:lastColumn="0" w:noHBand="0" w:noVBand="0"/>
      </w:tblPr>
      <w:tblGrid>
        <w:gridCol w:w="2785"/>
        <w:gridCol w:w="2430"/>
        <w:gridCol w:w="4860"/>
      </w:tblGrid>
      <w:tr w:rsidR="00693049" w:rsidRPr="005D2F6C" w14:paraId="6279648C" w14:textId="77777777" w:rsidTr="006B2B81">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AE65F7" w14:textId="77777777" w:rsidR="00693049" w:rsidRPr="005D2F6C" w:rsidRDefault="00693049" w:rsidP="006B2B81">
            <w:pPr>
              <w:jc w:val="center"/>
              <w:rPr>
                <w:b/>
              </w:rPr>
            </w:pPr>
            <w:r w:rsidRPr="005D2F6C">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248A6FDA" w14:textId="77777777" w:rsidR="00693049" w:rsidRPr="005D2F6C" w:rsidRDefault="00693049" w:rsidP="006B2B81">
            <w:pPr>
              <w:jc w:val="center"/>
            </w:pPr>
            <w:r w:rsidRPr="005D2F6C">
              <w:t xml:space="preserve">2023 Certified Net Assessed Value </w:t>
            </w:r>
          </w:p>
          <w:p w14:paraId="6DF1BDBB" w14:textId="77777777" w:rsidR="00693049" w:rsidRPr="005D2F6C" w:rsidRDefault="00693049" w:rsidP="006B2B81">
            <w:pPr>
              <w:jc w:val="center"/>
            </w:pPr>
            <w:r w:rsidRPr="005D2F6C">
              <w:t>General Fund</w:t>
            </w:r>
            <w:r w:rsidRPr="005D2F6C">
              <w:rPr>
                <w:vertAlign w:val="superscript"/>
              </w:rPr>
              <w:t>1</w:t>
            </w:r>
            <w:r w:rsidRPr="005D2F6C">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6E08B055" w14:textId="77777777" w:rsidR="00693049" w:rsidRPr="005D2F6C" w:rsidRDefault="00693049" w:rsidP="006B2B81">
            <w:pPr>
              <w:jc w:val="center"/>
            </w:pPr>
            <w:r w:rsidRPr="005D2F6C">
              <w:t>Percentage Increase</w:t>
            </w:r>
          </w:p>
          <w:p w14:paraId="5E61A164" w14:textId="77777777" w:rsidR="00693049" w:rsidRPr="005D2F6C" w:rsidRDefault="00693049" w:rsidP="006B2B81">
            <w:pPr>
              <w:jc w:val="center"/>
            </w:pPr>
            <w:r w:rsidRPr="005D2F6C">
              <w:t>(Requested Appeal / 2023 CNAV)</w:t>
            </w:r>
          </w:p>
        </w:tc>
      </w:tr>
      <w:tr w:rsidR="00693049" w:rsidRPr="005D2F6C" w14:paraId="5A7AAF69" w14:textId="77777777" w:rsidTr="006B2B81">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66134C4A" w14:textId="77777777" w:rsidR="00693049" w:rsidRPr="005D2F6C" w:rsidRDefault="00693049" w:rsidP="006B2B81"/>
        </w:tc>
        <w:tc>
          <w:tcPr>
            <w:tcW w:w="2430" w:type="dxa"/>
            <w:tcBorders>
              <w:top w:val="nil"/>
              <w:left w:val="nil"/>
              <w:bottom w:val="single" w:sz="4" w:space="0" w:color="auto"/>
              <w:right w:val="single" w:sz="4" w:space="0" w:color="auto"/>
            </w:tcBorders>
            <w:shd w:val="clear" w:color="auto" w:fill="auto"/>
            <w:noWrap/>
            <w:vAlign w:val="bottom"/>
          </w:tcPr>
          <w:p w14:paraId="0D628F46" w14:textId="77777777" w:rsidR="00693049" w:rsidRPr="005D2F6C" w:rsidRDefault="00693049" w:rsidP="006B2B81"/>
        </w:tc>
        <w:tc>
          <w:tcPr>
            <w:tcW w:w="4860" w:type="dxa"/>
            <w:tcBorders>
              <w:top w:val="nil"/>
              <w:left w:val="nil"/>
              <w:bottom w:val="single" w:sz="4" w:space="0" w:color="auto"/>
              <w:right w:val="single" w:sz="4" w:space="0" w:color="auto"/>
            </w:tcBorders>
            <w:shd w:val="clear" w:color="auto" w:fill="auto"/>
            <w:noWrap/>
            <w:vAlign w:val="bottom"/>
          </w:tcPr>
          <w:p w14:paraId="191F227C" w14:textId="77777777" w:rsidR="00693049" w:rsidRPr="005D2F6C" w:rsidRDefault="00693049" w:rsidP="006B2B81"/>
        </w:tc>
      </w:tr>
    </w:tbl>
    <w:p w14:paraId="2FA82A1C" w14:textId="2051848C" w:rsidR="00693049" w:rsidRPr="005D2F6C" w:rsidRDefault="00693049" w:rsidP="00693049">
      <w:pPr>
        <w:rPr>
          <w:b/>
          <w:bCs/>
        </w:rPr>
      </w:pPr>
      <w:r w:rsidRPr="005D2F6C">
        <w:rPr>
          <w:b/>
          <w:bCs/>
        </w:rPr>
        <w:t xml:space="preserve">Note 1: The 2023 NAV must be certified by the </w:t>
      </w:r>
      <w:r w:rsidR="00881020">
        <w:rPr>
          <w:b/>
          <w:bCs/>
        </w:rPr>
        <w:t>c</w:t>
      </w:r>
      <w:r w:rsidRPr="005D2F6C">
        <w:rPr>
          <w:b/>
          <w:bCs/>
        </w:rPr>
        <w:t xml:space="preserve">ounty </w:t>
      </w:r>
      <w:r w:rsidR="00881020">
        <w:rPr>
          <w:b/>
          <w:bCs/>
        </w:rPr>
        <w:t>a</w:t>
      </w:r>
      <w:r w:rsidRPr="005D2F6C">
        <w:rPr>
          <w:b/>
          <w:bCs/>
        </w:rPr>
        <w:t xml:space="preserve">uditor by August 1. If the NAV has not been certified, contact the </w:t>
      </w:r>
      <w:r w:rsidR="00881020">
        <w:rPr>
          <w:b/>
          <w:bCs/>
        </w:rPr>
        <w:t>c</w:t>
      </w:r>
      <w:r w:rsidRPr="005D2F6C">
        <w:rPr>
          <w:b/>
          <w:bCs/>
        </w:rPr>
        <w:t xml:space="preserve">ounty </w:t>
      </w:r>
      <w:r w:rsidR="00881020">
        <w:rPr>
          <w:b/>
          <w:bCs/>
        </w:rPr>
        <w:t>a</w:t>
      </w:r>
      <w:r w:rsidRPr="005D2F6C">
        <w:rPr>
          <w:b/>
          <w:bCs/>
        </w:rPr>
        <w:t xml:space="preserve">uditor for an estimated value. </w:t>
      </w:r>
    </w:p>
    <w:bookmarkEnd w:id="2"/>
    <w:bookmarkEnd w:id="3"/>
    <w:p w14:paraId="598B1495" w14:textId="6D3367B8" w:rsidR="3D6EDB76" w:rsidRDefault="3D6EDB76" w:rsidP="3D6EDB76">
      <w:pPr>
        <w:rPr>
          <w:b/>
          <w:bCs/>
        </w:rPr>
      </w:pPr>
    </w:p>
    <w:p w14:paraId="3EE5B997" w14:textId="6CAA04DB" w:rsidR="00AD02C5" w:rsidRPr="005D2F6C" w:rsidRDefault="00A62048" w:rsidP="00AD02C5">
      <w:r w:rsidRPr="005D2F6C">
        <w:br w:type="page"/>
      </w:r>
    </w:p>
    <w:p w14:paraId="194B37FC" w14:textId="4C5FFA8B" w:rsidR="00DB5E97" w:rsidRPr="005D2F6C" w:rsidRDefault="00DB5E97" w:rsidP="00DB5E97">
      <w:pPr>
        <w:jc w:val="center"/>
        <w:rPr>
          <w:b/>
        </w:rPr>
      </w:pPr>
      <w:r w:rsidRPr="005D2F6C">
        <w:rPr>
          <w:b/>
        </w:rPr>
        <w:lastRenderedPageBreak/>
        <w:t>EXCESS LEVY APPEAL PETITION – PAGE 3</w:t>
      </w:r>
    </w:p>
    <w:p w14:paraId="605AFA70" w14:textId="25714135" w:rsidR="00DB5E97" w:rsidRPr="005D2F6C" w:rsidRDefault="00DB5E97" w:rsidP="00C37E5F">
      <w:pPr>
        <w:jc w:val="center"/>
      </w:pPr>
      <w:r w:rsidRPr="005D2F6C">
        <w:t>CORRECTION OF ADVERTISING, MATHEMATICAL, OR DATA ERROR</w:t>
      </w:r>
    </w:p>
    <w:p w14:paraId="43036961" w14:textId="77777777" w:rsidR="00DB5E97" w:rsidRPr="005D2F6C" w:rsidRDefault="00DB5E97" w:rsidP="00C37E5F">
      <w:pPr>
        <w:pStyle w:val="ListParagraph"/>
        <w:ind w:left="360"/>
      </w:pPr>
    </w:p>
    <w:p w14:paraId="28542EA1" w14:textId="39143393" w:rsidR="00AD02C5" w:rsidRPr="005D2F6C" w:rsidRDefault="00AD02C5" w:rsidP="00AD02C5">
      <w:pPr>
        <w:pStyle w:val="ListParagraph"/>
        <w:numPr>
          <w:ilvl w:val="0"/>
          <w:numId w:val="33"/>
        </w:numPr>
        <w:ind w:left="360"/>
      </w:pPr>
      <w:r w:rsidRPr="005D2F6C">
        <w:rPr>
          <w:bCs/>
        </w:rPr>
        <w:t xml:space="preserve">Describe </w:t>
      </w:r>
      <w:r w:rsidRPr="005D2F6C">
        <w:t xml:space="preserve">the error, including as much specific information as possible including, but not limited to the cause, the date the error was identified, and steps that have been </w:t>
      </w:r>
      <w:r w:rsidR="00633A3C" w:rsidRPr="005D2F6C">
        <w:t>taken</w:t>
      </w:r>
      <w:r w:rsidRPr="005D2F6C">
        <w:t xml:space="preserve"> to prevent the error from occurring.</w:t>
      </w:r>
      <w:r w:rsidR="00D57E1D" w:rsidRPr="005D2F6C">
        <w:t xml:space="preserve"> Please add additional </w:t>
      </w:r>
      <w:r w:rsidR="00633A3C" w:rsidRPr="005D2F6C">
        <w:t>pages,</w:t>
      </w:r>
      <w:r w:rsidR="00D57E1D" w:rsidRPr="005D2F6C">
        <w:t xml:space="preserve"> as necessary.</w:t>
      </w:r>
    </w:p>
    <w:p w14:paraId="408D9A86" w14:textId="5DB54160" w:rsidR="00AD02C5" w:rsidRPr="005D2F6C" w:rsidRDefault="00AD02C5" w:rsidP="00AD02C5">
      <w:pPr>
        <w:ind w:left="360"/>
      </w:pPr>
    </w:p>
    <w:p w14:paraId="0D99E3AF" w14:textId="08C01F25" w:rsidR="00AD02C5" w:rsidRPr="005D2F6C" w:rsidRDefault="00AD02C5" w:rsidP="00AD02C5">
      <w:pPr>
        <w:ind w:left="360"/>
      </w:pPr>
      <w:r w:rsidRPr="005D2F6C">
        <w:rPr>
          <w:noProof/>
        </w:rPr>
        <mc:AlternateContent>
          <mc:Choice Requires="wps">
            <w:drawing>
              <wp:inline distT="0" distB="0" distL="0" distR="0" wp14:anchorId="4D77922D" wp14:editId="5245DF48">
                <wp:extent cx="5353050" cy="3933825"/>
                <wp:effectExtent l="0" t="0" r="19050" b="2857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3933825"/>
                        </a:xfrm>
                        <a:prstGeom prst="rect">
                          <a:avLst/>
                        </a:prstGeom>
                        <a:solidFill>
                          <a:srgbClr val="FFFFFF"/>
                        </a:solidFill>
                        <a:ln w="9525">
                          <a:solidFill>
                            <a:srgbClr val="000000"/>
                          </a:solidFill>
                          <a:miter lim="800000"/>
                          <a:headEnd/>
                          <a:tailEnd/>
                        </a:ln>
                      </wps:spPr>
                      <wps:txbx>
                        <w:txbxContent>
                          <w:p w14:paraId="667A9C03" w14:textId="77777777" w:rsidR="00AD02C5" w:rsidRPr="00164208" w:rsidRDefault="00AD02C5" w:rsidP="00C37E5F">
                            <w:pPr>
                              <w:rPr>
                                <w:sz w:val="28"/>
                              </w:rPr>
                            </w:pPr>
                          </w:p>
                        </w:txbxContent>
                      </wps:txbx>
                      <wps:bodyPr rot="0" vert="horz" wrap="square" lIns="91440" tIns="45720" rIns="91440" bIns="45720" anchor="t" anchorCtr="0" upright="1">
                        <a:noAutofit/>
                      </wps:bodyPr>
                    </wps:wsp>
                  </a:graphicData>
                </a:graphic>
              </wp:inline>
            </w:drawing>
          </mc:Choice>
          <mc:Fallback>
            <w:pict>
              <v:shapetype w14:anchorId="4D77922D" id="_x0000_t202" coordsize="21600,21600" o:spt="202" path="m,l,21600r21600,l21600,xe">
                <v:stroke joinstyle="miter"/>
                <v:path gradientshapeok="t" o:connecttype="rect"/>
              </v:shapetype>
              <v:shape id="Text Box 2" o:spid="_x0000_s1026" type="#_x0000_t202" style="width:421.5pt;height:30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">
                <v:textbox>
                  <w:txbxContent>
                    <w:p w14:paraId="667A9C03" w14:textId="77777777" w:rsidR="00AD02C5" w:rsidRPr="00164208" w:rsidRDefault="00AD02C5" w:rsidP="00C37E5F">
                      <w:pPr>
                        <w:rPr>
                          <w:sz w:val="28"/>
                        </w:rPr>
                      </w:pPr>
                    </w:p>
                  </w:txbxContent>
                </v:textbox>
                <w10:anchorlock/>
              </v:shape>
            </w:pict>
          </mc:Fallback>
        </mc:AlternateContent>
      </w:r>
    </w:p>
    <w:p w14:paraId="40254B09" w14:textId="77777777" w:rsidR="00AD02C5" w:rsidRPr="005D2F6C" w:rsidRDefault="00AD02C5" w:rsidP="00AD02C5">
      <w:pPr>
        <w:ind w:left="360"/>
      </w:pPr>
    </w:p>
    <w:p w14:paraId="78E3A4A4" w14:textId="6B184ACA" w:rsidR="00AD02C5" w:rsidRPr="005D2F6C" w:rsidRDefault="00AD02C5" w:rsidP="00AD02C5">
      <w:pPr>
        <w:pStyle w:val="ListParagraph"/>
        <w:numPr>
          <w:ilvl w:val="0"/>
          <w:numId w:val="33"/>
        </w:numPr>
        <w:ind w:left="360"/>
      </w:pPr>
      <w:r w:rsidRPr="005D2F6C">
        <w:t xml:space="preserve">State the error’s impact on the ensuing year’s levy and justify the financial need for the appeal. </w:t>
      </w:r>
      <w:r w:rsidR="002358D1" w:rsidRPr="005D2F6C">
        <w:t xml:space="preserve">Include an explanation </w:t>
      </w:r>
      <w:r w:rsidR="00114C6A">
        <w:t xml:space="preserve">of </w:t>
      </w:r>
      <w:r w:rsidR="002358D1" w:rsidRPr="005D2F6C">
        <w:t>how the unit will be unable to perform its government function without an excess levy.</w:t>
      </w:r>
      <w:r w:rsidR="002358D1" w:rsidRPr="005D2F6C">
        <w:rPr>
          <w:b/>
          <w:bCs/>
        </w:rPr>
        <w:t xml:space="preserve"> </w:t>
      </w:r>
      <w:r w:rsidR="00D57E1D" w:rsidRPr="005D2F6C">
        <w:t xml:space="preserve">Please add additional </w:t>
      </w:r>
      <w:r w:rsidR="00633A3C" w:rsidRPr="005D2F6C">
        <w:t>pages,</w:t>
      </w:r>
      <w:r w:rsidR="00D57E1D" w:rsidRPr="005D2F6C">
        <w:t xml:space="preserve"> as necessary.</w:t>
      </w:r>
    </w:p>
    <w:p w14:paraId="4B2601FE" w14:textId="77777777" w:rsidR="00D57E1D" w:rsidRPr="005D2F6C" w:rsidRDefault="00D57E1D" w:rsidP="00D57E1D">
      <w:pPr>
        <w:pStyle w:val="ListParagraph"/>
        <w:ind w:left="360"/>
      </w:pPr>
    </w:p>
    <w:p w14:paraId="57C0CF9A" w14:textId="3F387973" w:rsidR="00164208" w:rsidRPr="005D2F6C" w:rsidRDefault="00AD02C5" w:rsidP="00AD02C5">
      <w:pPr>
        <w:ind w:left="360"/>
        <w:rPr>
          <w:b/>
          <w:u w:val="single"/>
        </w:rPr>
      </w:pPr>
      <w:r w:rsidRPr="005D2F6C">
        <w:rPr>
          <w:noProof/>
        </w:rPr>
        <mc:AlternateContent>
          <mc:Choice Requires="wps">
            <w:drawing>
              <wp:inline distT="0" distB="0" distL="0" distR="0" wp14:anchorId="749812EE" wp14:editId="5DD1DCF0">
                <wp:extent cx="5362575" cy="4810125"/>
                <wp:effectExtent l="0" t="0" r="28575" b="2857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4810125"/>
                        </a:xfrm>
                        <a:prstGeom prst="rect">
                          <a:avLst/>
                        </a:prstGeom>
                        <a:solidFill>
                          <a:srgbClr val="FFFFFF"/>
                        </a:solidFill>
                        <a:ln w="9525">
                          <a:solidFill>
                            <a:srgbClr val="000000"/>
                          </a:solidFill>
                          <a:miter lim="800000"/>
                          <a:headEnd/>
                          <a:tailEnd/>
                        </a:ln>
                      </wps:spPr>
                      <wps:txbx>
                        <w:txbxContent>
                          <w:p w14:paraId="5AB079AB" w14:textId="77777777" w:rsidR="00AD02C5" w:rsidRPr="00164208" w:rsidRDefault="00AD02C5" w:rsidP="00AD02C5">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749812EE" id="_x0000_s1027" type="#_x0000_t202" style="width:422.25pt;height:37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">
                <v:textbox>
                  <w:txbxContent>
                    <w:p w14:paraId="5AB079AB" w14:textId="77777777" w:rsidR="00AD02C5" w:rsidRPr="00164208" w:rsidRDefault="00AD02C5" w:rsidP="00AD02C5">
                      <w:pPr>
                        <w:jc w:val="center"/>
                        <w:rPr>
                          <w:sz w:val="28"/>
                        </w:rPr>
                      </w:pPr>
                    </w:p>
                  </w:txbxContent>
                </v:textbox>
                <w10:anchorlock/>
              </v:shape>
            </w:pict>
          </mc:Fallback>
        </mc:AlternateContent>
      </w:r>
    </w:p>
    <w:p w14:paraId="0FF8BAB5" w14:textId="38D612F8" w:rsidR="00C67332" w:rsidRPr="005D2F6C" w:rsidRDefault="00A62048" w:rsidP="00F01183">
      <w:r w:rsidRPr="005D2F6C">
        <w:lastRenderedPageBreak/>
        <w:br w:type="page"/>
      </w:r>
    </w:p>
    <w:p w14:paraId="0FEABF98" w14:textId="77777777" w:rsidR="00693049" w:rsidRPr="005D2F6C" w:rsidRDefault="00693049" w:rsidP="00693049">
      <w:pPr>
        <w:jc w:val="center"/>
        <w:rPr>
          <w:b/>
          <w:u w:val="single"/>
        </w:rPr>
      </w:pPr>
      <w:bookmarkStart w:id="4" w:name="_Hlk107468974"/>
      <w:r w:rsidRPr="005D2F6C">
        <w:rPr>
          <w:b/>
          <w:u w:val="single"/>
        </w:rPr>
        <w:lastRenderedPageBreak/>
        <w:t>PETITION TO APPEAL FOR AN INCREASE ABOVE THE MAXIMUM LEVY</w:t>
      </w:r>
    </w:p>
    <w:p w14:paraId="3BC4F0E0" w14:textId="77777777" w:rsidR="00693049" w:rsidRPr="005D2F6C" w:rsidRDefault="00693049" w:rsidP="00693049"/>
    <w:p w14:paraId="0D59A63B" w14:textId="77777777" w:rsidR="00693049" w:rsidRPr="005D2F6C" w:rsidRDefault="00693049" w:rsidP="00693049"/>
    <w:p w14:paraId="434AEBA4" w14:textId="77777777" w:rsidR="00693049" w:rsidRPr="005D2F6C" w:rsidRDefault="00693049" w:rsidP="00693049">
      <w:r w:rsidRPr="005D2F6C">
        <w:t xml:space="preserve">The _____________________________________ of ____________________________, </w:t>
      </w:r>
      <w:r w:rsidRPr="005D2F6C">
        <w:tab/>
        <w:t xml:space="preserve"> </w:t>
      </w:r>
    </w:p>
    <w:p w14:paraId="2C3ED3FD" w14:textId="4DC43A61" w:rsidR="00693049" w:rsidRPr="005D2F6C" w:rsidRDefault="00693049" w:rsidP="00693049">
      <w:pPr>
        <w:ind w:left="720" w:firstLine="720"/>
      </w:pPr>
      <w:r w:rsidRPr="005D2F6C">
        <w:t>(Fiscal Body)</w:t>
      </w:r>
      <w:r w:rsidR="00864B07">
        <w:tab/>
      </w:r>
      <w:r w:rsidR="00864B07">
        <w:tab/>
      </w:r>
      <w:r w:rsidR="00864B07">
        <w:tab/>
      </w:r>
      <w:r w:rsidR="00864B07">
        <w:tab/>
      </w:r>
      <w:r w:rsidR="00864B07">
        <w:tab/>
      </w:r>
      <w:r w:rsidRPr="005D2F6C">
        <w:t>(Taxing Unit)</w:t>
      </w:r>
    </w:p>
    <w:p w14:paraId="0157497C" w14:textId="77777777" w:rsidR="00693049" w:rsidRPr="005D2F6C" w:rsidRDefault="00693049" w:rsidP="00693049"/>
    <w:p w14:paraId="0CAAD2D9" w14:textId="77777777" w:rsidR="00693049" w:rsidRPr="005D2F6C" w:rsidRDefault="00693049" w:rsidP="00693049">
      <w:r w:rsidRPr="005D2F6C">
        <w:t xml:space="preserve">__________________________ County, State of Indiana, has determined to appeal to the </w:t>
      </w:r>
    </w:p>
    <w:p w14:paraId="1067762C" w14:textId="77777777" w:rsidR="00693049" w:rsidRPr="005D2F6C" w:rsidRDefault="00693049" w:rsidP="00693049">
      <w:r w:rsidRPr="005D2F6C">
        <w:tab/>
        <w:t>(County Name)</w:t>
      </w:r>
    </w:p>
    <w:p w14:paraId="6C2D42D2" w14:textId="77777777" w:rsidR="00693049" w:rsidRPr="005D2F6C" w:rsidRDefault="00693049" w:rsidP="00693049"/>
    <w:p w14:paraId="1F6969C4" w14:textId="77777777" w:rsidR="00693049" w:rsidRPr="005D2F6C" w:rsidRDefault="00693049" w:rsidP="00693049">
      <w:r w:rsidRPr="005D2F6C">
        <w:t xml:space="preserve">Department of Local Government Finance for an excess property tax levy. </w:t>
      </w:r>
    </w:p>
    <w:p w14:paraId="2A0B3CA0" w14:textId="77777777" w:rsidR="00693049" w:rsidRPr="005D2F6C" w:rsidRDefault="00693049" w:rsidP="00693049"/>
    <w:p w14:paraId="0C21975A" w14:textId="77777777" w:rsidR="00693049" w:rsidRPr="005D2F6C" w:rsidRDefault="00693049" w:rsidP="00693049">
      <w:r w:rsidRPr="005D2F6C">
        <w:tab/>
      </w:r>
    </w:p>
    <w:tbl>
      <w:tblPr>
        <w:tblStyle w:val="TableGrid"/>
        <w:tblW w:w="0" w:type="auto"/>
        <w:tblInd w:w="-5" w:type="dxa"/>
        <w:tblLook w:val="04A0" w:firstRow="1" w:lastRow="0" w:firstColumn="1" w:lastColumn="0" w:noHBand="0" w:noVBand="1"/>
      </w:tblPr>
      <w:tblGrid>
        <w:gridCol w:w="5940"/>
        <w:gridCol w:w="3415"/>
      </w:tblGrid>
      <w:tr w:rsidR="00693049" w:rsidRPr="005D2F6C" w14:paraId="491B4C41" w14:textId="77777777" w:rsidTr="00B77F7C">
        <w:tc>
          <w:tcPr>
            <w:tcW w:w="5940" w:type="dxa"/>
          </w:tcPr>
          <w:p w14:paraId="7FB80745" w14:textId="77777777" w:rsidR="00693049" w:rsidRPr="005D2F6C" w:rsidRDefault="00693049" w:rsidP="006B2B81">
            <w:pPr>
              <w:jc w:val="center"/>
            </w:pPr>
            <w:r w:rsidRPr="005D2F6C">
              <w:t>Appeal Type</w:t>
            </w:r>
          </w:p>
        </w:tc>
        <w:tc>
          <w:tcPr>
            <w:tcW w:w="3415" w:type="dxa"/>
          </w:tcPr>
          <w:p w14:paraId="51FBEF61" w14:textId="77777777" w:rsidR="00693049" w:rsidRPr="005D2F6C" w:rsidRDefault="00693049" w:rsidP="006B2B81">
            <w:pPr>
              <w:jc w:val="center"/>
            </w:pPr>
            <w:r w:rsidRPr="005D2F6C">
              <w:t>Appeal Amount</w:t>
            </w:r>
          </w:p>
        </w:tc>
      </w:tr>
      <w:tr w:rsidR="00693049" w:rsidRPr="005D2F6C" w14:paraId="58ADA602" w14:textId="77777777" w:rsidTr="00B77F7C">
        <w:tc>
          <w:tcPr>
            <w:tcW w:w="5940" w:type="dxa"/>
          </w:tcPr>
          <w:p w14:paraId="7DE05CDB" w14:textId="77777777" w:rsidR="00693049" w:rsidRPr="005D2F6C" w:rsidRDefault="00693049" w:rsidP="00693049">
            <w:pPr>
              <w:jc w:val="center"/>
            </w:pPr>
            <w:r w:rsidRPr="005D2F6C">
              <w:t>CORRECTION OF ADVERTISING, MATHEMATICAL, OR DATA ERROR</w:t>
            </w:r>
          </w:p>
          <w:p w14:paraId="374948A8" w14:textId="5C532C89" w:rsidR="00693049" w:rsidRPr="005D2F6C" w:rsidRDefault="00693049" w:rsidP="006B2B81"/>
        </w:tc>
        <w:tc>
          <w:tcPr>
            <w:tcW w:w="3415" w:type="dxa"/>
          </w:tcPr>
          <w:p w14:paraId="11753637" w14:textId="77777777" w:rsidR="00693049" w:rsidRPr="005D2F6C" w:rsidRDefault="00693049" w:rsidP="006B2B81"/>
        </w:tc>
      </w:tr>
    </w:tbl>
    <w:p w14:paraId="18C68640" w14:textId="77777777" w:rsidR="00693049" w:rsidRPr="005D2F6C" w:rsidRDefault="00693049" w:rsidP="00693049"/>
    <w:p w14:paraId="131911D4" w14:textId="77777777" w:rsidR="00693049" w:rsidRPr="005D2F6C" w:rsidRDefault="00693049" w:rsidP="00693049"/>
    <w:p w14:paraId="43CDBDEB" w14:textId="77777777" w:rsidR="00693049" w:rsidRPr="005D2F6C" w:rsidRDefault="00693049" w:rsidP="00693049">
      <w:r w:rsidRPr="005D2F6C">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46FBBA49" w14:textId="77777777" w:rsidR="00693049" w:rsidRPr="005D2F6C" w:rsidRDefault="00693049" w:rsidP="00693049"/>
    <w:p w14:paraId="42265B29" w14:textId="77777777" w:rsidR="00693049" w:rsidRPr="005D2F6C" w:rsidRDefault="00693049" w:rsidP="00693049">
      <w:r w:rsidRPr="005D2F6C">
        <w:t>Adopted this _________ day of ___________, 20____</w:t>
      </w:r>
    </w:p>
    <w:p w14:paraId="54840929" w14:textId="77777777" w:rsidR="00693049" w:rsidRPr="005D2F6C" w:rsidRDefault="00693049" w:rsidP="00693049"/>
    <w:p w14:paraId="68605EDB" w14:textId="77777777" w:rsidR="00693049" w:rsidRPr="005D2F6C" w:rsidRDefault="00693049" w:rsidP="00693049">
      <w:pPr>
        <w:jc w:val="center"/>
      </w:pPr>
    </w:p>
    <w:tbl>
      <w:tblPr>
        <w:tblStyle w:val="TableGrid"/>
        <w:tblW w:w="0" w:type="auto"/>
        <w:tblLook w:val="04A0" w:firstRow="1" w:lastRow="0" w:firstColumn="1" w:lastColumn="0" w:noHBand="0" w:noVBand="1"/>
      </w:tblPr>
      <w:tblGrid>
        <w:gridCol w:w="4627"/>
        <w:gridCol w:w="4723"/>
      </w:tblGrid>
      <w:tr w:rsidR="00693049" w:rsidRPr="005D2F6C" w14:paraId="62D6D7AC" w14:textId="77777777" w:rsidTr="006B2B81">
        <w:tc>
          <w:tcPr>
            <w:tcW w:w="5395" w:type="dxa"/>
          </w:tcPr>
          <w:p w14:paraId="5423E627" w14:textId="77777777" w:rsidR="00693049" w:rsidRPr="005D2F6C" w:rsidRDefault="00693049" w:rsidP="006B2B81">
            <w:pPr>
              <w:jc w:val="center"/>
            </w:pPr>
            <w:r w:rsidRPr="005D2F6C">
              <w:t>FOR</w:t>
            </w:r>
          </w:p>
        </w:tc>
        <w:tc>
          <w:tcPr>
            <w:tcW w:w="5395" w:type="dxa"/>
          </w:tcPr>
          <w:p w14:paraId="004143E8" w14:textId="77777777" w:rsidR="00693049" w:rsidRPr="005D2F6C" w:rsidRDefault="00693049" w:rsidP="006B2B81">
            <w:pPr>
              <w:jc w:val="center"/>
            </w:pPr>
            <w:r w:rsidRPr="005D2F6C">
              <w:t>AGAINST</w:t>
            </w:r>
          </w:p>
        </w:tc>
      </w:tr>
      <w:tr w:rsidR="00693049" w:rsidRPr="005D2F6C" w14:paraId="226E04B1" w14:textId="77777777" w:rsidTr="006B2B81">
        <w:tc>
          <w:tcPr>
            <w:tcW w:w="5395" w:type="dxa"/>
          </w:tcPr>
          <w:p w14:paraId="671CCAC2" w14:textId="77777777" w:rsidR="00693049" w:rsidRPr="005D2F6C" w:rsidRDefault="00693049" w:rsidP="006B2B81"/>
        </w:tc>
        <w:tc>
          <w:tcPr>
            <w:tcW w:w="5395" w:type="dxa"/>
          </w:tcPr>
          <w:p w14:paraId="569B6491" w14:textId="77777777" w:rsidR="00693049" w:rsidRPr="005D2F6C" w:rsidRDefault="00693049" w:rsidP="006B2B81"/>
        </w:tc>
      </w:tr>
      <w:tr w:rsidR="00693049" w:rsidRPr="005D2F6C" w14:paraId="0CDBB27F" w14:textId="77777777" w:rsidTr="006B2B81">
        <w:tc>
          <w:tcPr>
            <w:tcW w:w="5395" w:type="dxa"/>
          </w:tcPr>
          <w:p w14:paraId="71B6B0FF" w14:textId="77777777" w:rsidR="00693049" w:rsidRPr="005D2F6C" w:rsidRDefault="00693049" w:rsidP="006B2B81"/>
        </w:tc>
        <w:tc>
          <w:tcPr>
            <w:tcW w:w="5395" w:type="dxa"/>
          </w:tcPr>
          <w:p w14:paraId="08B11768" w14:textId="77777777" w:rsidR="00693049" w:rsidRPr="005D2F6C" w:rsidRDefault="00693049" w:rsidP="006B2B81"/>
        </w:tc>
      </w:tr>
      <w:tr w:rsidR="00693049" w:rsidRPr="005D2F6C" w14:paraId="1BD4876B" w14:textId="77777777" w:rsidTr="006B2B81">
        <w:tc>
          <w:tcPr>
            <w:tcW w:w="5395" w:type="dxa"/>
          </w:tcPr>
          <w:p w14:paraId="635B7113" w14:textId="77777777" w:rsidR="00693049" w:rsidRPr="005D2F6C" w:rsidRDefault="00693049" w:rsidP="006B2B81"/>
        </w:tc>
        <w:tc>
          <w:tcPr>
            <w:tcW w:w="5395" w:type="dxa"/>
          </w:tcPr>
          <w:p w14:paraId="460DD5EC" w14:textId="77777777" w:rsidR="00693049" w:rsidRPr="005D2F6C" w:rsidRDefault="00693049" w:rsidP="006B2B81"/>
        </w:tc>
      </w:tr>
      <w:tr w:rsidR="00693049" w:rsidRPr="005D2F6C" w14:paraId="2A6C500A" w14:textId="77777777" w:rsidTr="006B2B81">
        <w:tc>
          <w:tcPr>
            <w:tcW w:w="5395" w:type="dxa"/>
          </w:tcPr>
          <w:p w14:paraId="435BCEB1" w14:textId="77777777" w:rsidR="00693049" w:rsidRPr="005D2F6C" w:rsidRDefault="00693049" w:rsidP="006B2B81"/>
        </w:tc>
        <w:tc>
          <w:tcPr>
            <w:tcW w:w="5395" w:type="dxa"/>
          </w:tcPr>
          <w:p w14:paraId="34152655" w14:textId="77777777" w:rsidR="00693049" w:rsidRPr="005D2F6C" w:rsidRDefault="00693049" w:rsidP="006B2B81"/>
        </w:tc>
      </w:tr>
      <w:tr w:rsidR="00693049" w:rsidRPr="005D2F6C" w14:paraId="6E5C7B3A" w14:textId="77777777" w:rsidTr="006B2B81">
        <w:tc>
          <w:tcPr>
            <w:tcW w:w="5395" w:type="dxa"/>
          </w:tcPr>
          <w:p w14:paraId="18475C36" w14:textId="77777777" w:rsidR="00693049" w:rsidRPr="005D2F6C" w:rsidRDefault="00693049" w:rsidP="006B2B81"/>
        </w:tc>
        <w:tc>
          <w:tcPr>
            <w:tcW w:w="5395" w:type="dxa"/>
          </w:tcPr>
          <w:p w14:paraId="04A94F86" w14:textId="77777777" w:rsidR="00693049" w:rsidRPr="005D2F6C" w:rsidRDefault="00693049" w:rsidP="006B2B81"/>
        </w:tc>
      </w:tr>
      <w:tr w:rsidR="00693049" w:rsidRPr="005D2F6C" w14:paraId="237A1388" w14:textId="77777777" w:rsidTr="006B2B81">
        <w:tc>
          <w:tcPr>
            <w:tcW w:w="5395" w:type="dxa"/>
          </w:tcPr>
          <w:p w14:paraId="6CF05F12" w14:textId="77777777" w:rsidR="00693049" w:rsidRPr="005D2F6C" w:rsidRDefault="00693049" w:rsidP="006B2B81"/>
        </w:tc>
        <w:tc>
          <w:tcPr>
            <w:tcW w:w="5395" w:type="dxa"/>
          </w:tcPr>
          <w:p w14:paraId="5C7C313F" w14:textId="77777777" w:rsidR="00693049" w:rsidRPr="005D2F6C" w:rsidRDefault="00693049" w:rsidP="006B2B81"/>
        </w:tc>
      </w:tr>
      <w:tr w:rsidR="00693049" w:rsidRPr="005D2F6C" w14:paraId="77B576E0" w14:textId="77777777" w:rsidTr="006B2B81">
        <w:tc>
          <w:tcPr>
            <w:tcW w:w="5395" w:type="dxa"/>
          </w:tcPr>
          <w:p w14:paraId="1D4C137D" w14:textId="77777777" w:rsidR="00693049" w:rsidRPr="005D2F6C" w:rsidRDefault="00693049" w:rsidP="006B2B81"/>
        </w:tc>
        <w:tc>
          <w:tcPr>
            <w:tcW w:w="5395" w:type="dxa"/>
          </w:tcPr>
          <w:p w14:paraId="0A94560A" w14:textId="77777777" w:rsidR="00693049" w:rsidRPr="005D2F6C" w:rsidRDefault="00693049" w:rsidP="006B2B81"/>
        </w:tc>
      </w:tr>
      <w:tr w:rsidR="00693049" w:rsidRPr="005D2F6C" w14:paraId="752150A1" w14:textId="77777777" w:rsidTr="006B2B81">
        <w:tc>
          <w:tcPr>
            <w:tcW w:w="5395" w:type="dxa"/>
          </w:tcPr>
          <w:p w14:paraId="079E66E4" w14:textId="77777777" w:rsidR="00693049" w:rsidRPr="005D2F6C" w:rsidRDefault="00693049" w:rsidP="006B2B81"/>
        </w:tc>
        <w:tc>
          <w:tcPr>
            <w:tcW w:w="5395" w:type="dxa"/>
          </w:tcPr>
          <w:p w14:paraId="62DDE183" w14:textId="77777777" w:rsidR="00693049" w:rsidRPr="005D2F6C" w:rsidRDefault="00693049" w:rsidP="006B2B81"/>
        </w:tc>
      </w:tr>
      <w:tr w:rsidR="00693049" w:rsidRPr="005D2F6C" w14:paraId="67DF571C" w14:textId="77777777" w:rsidTr="006B2B81">
        <w:tc>
          <w:tcPr>
            <w:tcW w:w="5395" w:type="dxa"/>
          </w:tcPr>
          <w:p w14:paraId="1A1F1BDD" w14:textId="77777777" w:rsidR="00693049" w:rsidRPr="005D2F6C" w:rsidRDefault="00693049" w:rsidP="006B2B81"/>
        </w:tc>
        <w:tc>
          <w:tcPr>
            <w:tcW w:w="5395" w:type="dxa"/>
          </w:tcPr>
          <w:p w14:paraId="367CAC00" w14:textId="77777777" w:rsidR="00693049" w:rsidRPr="005D2F6C" w:rsidRDefault="00693049" w:rsidP="006B2B81"/>
        </w:tc>
      </w:tr>
      <w:tr w:rsidR="00693049" w:rsidRPr="005D2F6C" w14:paraId="64E03465" w14:textId="77777777" w:rsidTr="006B2B81">
        <w:tc>
          <w:tcPr>
            <w:tcW w:w="5395" w:type="dxa"/>
          </w:tcPr>
          <w:p w14:paraId="7E1DC893" w14:textId="77777777" w:rsidR="00693049" w:rsidRPr="005D2F6C" w:rsidRDefault="00693049" w:rsidP="006B2B81"/>
        </w:tc>
        <w:tc>
          <w:tcPr>
            <w:tcW w:w="5395" w:type="dxa"/>
          </w:tcPr>
          <w:p w14:paraId="57A4B5D3" w14:textId="77777777" w:rsidR="00693049" w:rsidRPr="005D2F6C" w:rsidRDefault="00693049" w:rsidP="006B2B81"/>
        </w:tc>
      </w:tr>
      <w:tr w:rsidR="00693049" w:rsidRPr="005D2F6C" w14:paraId="660D7D45" w14:textId="77777777" w:rsidTr="006B2B81">
        <w:tc>
          <w:tcPr>
            <w:tcW w:w="5395" w:type="dxa"/>
          </w:tcPr>
          <w:p w14:paraId="0846F13E" w14:textId="77777777" w:rsidR="00693049" w:rsidRPr="005D2F6C" w:rsidRDefault="00693049" w:rsidP="006B2B81"/>
        </w:tc>
        <w:tc>
          <w:tcPr>
            <w:tcW w:w="5395" w:type="dxa"/>
          </w:tcPr>
          <w:p w14:paraId="24A1963E" w14:textId="77777777" w:rsidR="00693049" w:rsidRPr="005D2F6C" w:rsidRDefault="00693049" w:rsidP="006B2B81"/>
        </w:tc>
      </w:tr>
      <w:tr w:rsidR="00693049" w:rsidRPr="005D2F6C" w14:paraId="4961FB0C" w14:textId="77777777" w:rsidTr="006B2B81">
        <w:tc>
          <w:tcPr>
            <w:tcW w:w="5395" w:type="dxa"/>
          </w:tcPr>
          <w:p w14:paraId="2E8BBB7A" w14:textId="77777777" w:rsidR="00693049" w:rsidRPr="005D2F6C" w:rsidRDefault="00693049" w:rsidP="006B2B81"/>
        </w:tc>
        <w:tc>
          <w:tcPr>
            <w:tcW w:w="5395" w:type="dxa"/>
          </w:tcPr>
          <w:p w14:paraId="41A3F104" w14:textId="77777777" w:rsidR="00693049" w:rsidRPr="005D2F6C" w:rsidRDefault="00693049" w:rsidP="006B2B81"/>
        </w:tc>
      </w:tr>
      <w:tr w:rsidR="00693049" w:rsidRPr="005D2F6C" w14:paraId="3044E6DF" w14:textId="77777777" w:rsidTr="006B2B81">
        <w:tc>
          <w:tcPr>
            <w:tcW w:w="5395" w:type="dxa"/>
          </w:tcPr>
          <w:p w14:paraId="4EE8D7F8" w14:textId="77777777" w:rsidR="00693049" w:rsidRPr="005D2F6C" w:rsidRDefault="00693049" w:rsidP="006B2B81"/>
        </w:tc>
        <w:tc>
          <w:tcPr>
            <w:tcW w:w="5395" w:type="dxa"/>
          </w:tcPr>
          <w:p w14:paraId="55B2326A" w14:textId="77777777" w:rsidR="00693049" w:rsidRPr="005D2F6C" w:rsidRDefault="00693049" w:rsidP="006B2B81"/>
        </w:tc>
      </w:tr>
    </w:tbl>
    <w:p w14:paraId="5E59D519" w14:textId="77777777" w:rsidR="00693049" w:rsidRPr="005D2F6C" w:rsidRDefault="00693049" w:rsidP="00693049"/>
    <w:p w14:paraId="375102FD" w14:textId="77777777" w:rsidR="00693049" w:rsidRPr="005D2F6C" w:rsidRDefault="00693049" w:rsidP="00693049"/>
    <w:p w14:paraId="39EC74C2" w14:textId="77777777" w:rsidR="00693049" w:rsidRPr="005D2F6C" w:rsidRDefault="00693049" w:rsidP="00693049">
      <w:r w:rsidRPr="005D2F6C">
        <w:t>ATTEST: _____________________________</w:t>
      </w:r>
    </w:p>
    <w:p w14:paraId="3F480FF1" w14:textId="77777777" w:rsidR="00693049" w:rsidRPr="005D2F6C" w:rsidRDefault="00693049" w:rsidP="00693049"/>
    <w:p w14:paraId="4A9865BE" w14:textId="77777777" w:rsidR="00693049" w:rsidRPr="005D2F6C" w:rsidRDefault="00693049" w:rsidP="00693049">
      <w:r w:rsidRPr="005D2F6C">
        <w:br w:type="page"/>
      </w:r>
    </w:p>
    <w:p w14:paraId="53841804" w14:textId="77777777" w:rsidR="00693049" w:rsidRPr="0032176A" w:rsidRDefault="00693049" w:rsidP="00693049">
      <w:pPr>
        <w:jc w:val="center"/>
        <w:rPr>
          <w:b/>
          <w:u w:val="single"/>
        </w:rPr>
      </w:pPr>
      <w:r w:rsidRPr="0032176A">
        <w:rPr>
          <w:b/>
          <w:u w:val="single"/>
        </w:rPr>
        <w:lastRenderedPageBreak/>
        <w:t>CERTIFICATION</w:t>
      </w:r>
    </w:p>
    <w:p w14:paraId="0D9A442C" w14:textId="77777777" w:rsidR="00693049" w:rsidRPr="005D2F6C" w:rsidRDefault="00693049" w:rsidP="00693049"/>
    <w:p w14:paraId="723602FB" w14:textId="77777777" w:rsidR="00693049" w:rsidRPr="005D2F6C" w:rsidRDefault="00693049" w:rsidP="00693049">
      <w:pPr>
        <w:rPr>
          <w:b/>
        </w:rPr>
      </w:pPr>
      <w:r w:rsidRPr="005D2F6C">
        <w:t>I, the undersigned, hereby certify that the attached appeal information and supporting documentation is correct to the best of my knowledge and belief.</w:t>
      </w:r>
    </w:p>
    <w:p w14:paraId="1D1D3D77" w14:textId="77777777" w:rsidR="00693049" w:rsidRPr="005D2F6C" w:rsidRDefault="00693049" w:rsidP="00693049">
      <w:pPr>
        <w:rPr>
          <w:bCs/>
          <w:noProof/>
        </w:rPr>
      </w:pPr>
    </w:p>
    <w:p w14:paraId="05CBAF76" w14:textId="77777777" w:rsidR="00693049" w:rsidRPr="005D2F6C" w:rsidRDefault="00693049" w:rsidP="00693049">
      <w:pPr>
        <w:rPr>
          <w:bCs/>
          <w:noProof/>
        </w:rPr>
      </w:pPr>
    </w:p>
    <w:p w14:paraId="7217024E" w14:textId="77777777" w:rsidR="00693049" w:rsidRPr="005D2F6C" w:rsidRDefault="00693049" w:rsidP="00693049">
      <w:pPr>
        <w:rPr>
          <w:bCs/>
          <w:noProof/>
        </w:rPr>
      </w:pPr>
      <w:r w:rsidRPr="005D2F6C">
        <w:rPr>
          <w:bCs/>
          <w:noProof/>
        </w:rPr>
        <w:t>Signed this _________ day of ________________________, 20 _____</w:t>
      </w:r>
    </w:p>
    <w:p w14:paraId="77C04C44" w14:textId="77777777" w:rsidR="00693049" w:rsidRPr="005D2F6C" w:rsidRDefault="00693049" w:rsidP="00693049">
      <w:pPr>
        <w:rPr>
          <w:b/>
          <w:bCs/>
          <w:noProof/>
        </w:rPr>
      </w:pPr>
    </w:p>
    <w:p w14:paraId="273AB621" w14:textId="77777777" w:rsidR="00693049" w:rsidRPr="005D2F6C" w:rsidRDefault="00693049" w:rsidP="00693049">
      <w:pPr>
        <w:rPr>
          <w:b/>
          <w:bCs/>
          <w:noProof/>
        </w:rPr>
      </w:pPr>
    </w:p>
    <w:p w14:paraId="1269D959" w14:textId="77777777" w:rsidR="00693049" w:rsidRPr="005D2F6C" w:rsidRDefault="00693049" w:rsidP="00693049">
      <w:pPr>
        <w:jc w:val="right"/>
        <w:rPr>
          <w:noProof/>
        </w:rPr>
      </w:pPr>
      <w:r w:rsidRPr="005D2F6C">
        <w:rPr>
          <w:noProof/>
        </w:rPr>
        <w:t>________________________________________________</w:t>
      </w:r>
    </w:p>
    <w:p w14:paraId="01C3D825" w14:textId="1DFA1322" w:rsidR="00693049" w:rsidRPr="005D2F6C" w:rsidRDefault="00693049" w:rsidP="00693049">
      <w:pPr>
        <w:rPr>
          <w:noProof/>
        </w:rPr>
      </w:pPr>
      <w:r w:rsidRPr="005D2F6C">
        <w:rPr>
          <w:noProof/>
        </w:rPr>
        <w:tab/>
      </w:r>
      <w:r w:rsidRPr="005D2F6C">
        <w:rPr>
          <w:noProof/>
        </w:rPr>
        <w:tab/>
      </w:r>
      <w:r w:rsidRPr="005D2F6C">
        <w:rPr>
          <w:noProof/>
        </w:rPr>
        <w:tab/>
      </w:r>
      <w:r w:rsidRPr="005D2F6C">
        <w:rPr>
          <w:noProof/>
        </w:rPr>
        <w:tab/>
      </w:r>
      <w:r w:rsidRPr="005D2F6C">
        <w:rPr>
          <w:noProof/>
        </w:rPr>
        <w:tab/>
        <w:t>(Printed Name of Fiscal Officer)</w:t>
      </w:r>
    </w:p>
    <w:p w14:paraId="5147A861" w14:textId="77777777" w:rsidR="00693049" w:rsidRPr="005D2F6C" w:rsidRDefault="00693049" w:rsidP="00693049">
      <w:pPr>
        <w:jc w:val="right"/>
        <w:rPr>
          <w:noProof/>
        </w:rPr>
      </w:pPr>
    </w:p>
    <w:p w14:paraId="45138022" w14:textId="77777777" w:rsidR="00693049" w:rsidRPr="005D2F6C" w:rsidRDefault="00693049" w:rsidP="00693049">
      <w:pPr>
        <w:jc w:val="right"/>
        <w:rPr>
          <w:noProof/>
        </w:rPr>
      </w:pPr>
    </w:p>
    <w:p w14:paraId="1827829A" w14:textId="77777777" w:rsidR="00693049" w:rsidRPr="005D2F6C" w:rsidRDefault="00693049" w:rsidP="00693049">
      <w:pPr>
        <w:jc w:val="right"/>
        <w:rPr>
          <w:noProof/>
        </w:rPr>
      </w:pPr>
    </w:p>
    <w:p w14:paraId="3ECA1727" w14:textId="77777777" w:rsidR="00693049" w:rsidRPr="005D2F6C" w:rsidRDefault="00693049" w:rsidP="00693049">
      <w:pPr>
        <w:jc w:val="right"/>
        <w:rPr>
          <w:noProof/>
        </w:rPr>
      </w:pPr>
      <w:r w:rsidRPr="005D2F6C">
        <w:rPr>
          <w:noProof/>
        </w:rPr>
        <w:tab/>
      </w:r>
      <w:r w:rsidRPr="005D2F6C">
        <w:rPr>
          <w:noProof/>
        </w:rPr>
        <w:tab/>
      </w:r>
      <w:r w:rsidRPr="005D2F6C">
        <w:rPr>
          <w:noProof/>
        </w:rPr>
        <w:tab/>
      </w:r>
      <w:r w:rsidRPr="005D2F6C">
        <w:rPr>
          <w:noProof/>
        </w:rPr>
        <w:tab/>
      </w:r>
      <w:r w:rsidRPr="005D2F6C">
        <w:rPr>
          <w:noProof/>
        </w:rPr>
        <w:tab/>
        <w:t>________________________________________________</w:t>
      </w:r>
    </w:p>
    <w:p w14:paraId="69E6F866" w14:textId="1DBCBA9F" w:rsidR="00693049" w:rsidRPr="005D2F6C" w:rsidRDefault="00693049" w:rsidP="00693049">
      <w:pPr>
        <w:rPr>
          <w:noProof/>
        </w:rPr>
      </w:pPr>
      <w:r w:rsidRPr="005D2F6C">
        <w:rPr>
          <w:noProof/>
        </w:rPr>
        <w:tab/>
      </w:r>
      <w:r w:rsidRPr="005D2F6C">
        <w:rPr>
          <w:noProof/>
        </w:rPr>
        <w:tab/>
      </w:r>
      <w:r w:rsidRPr="005D2F6C">
        <w:rPr>
          <w:noProof/>
        </w:rPr>
        <w:tab/>
      </w:r>
      <w:r w:rsidRPr="005D2F6C">
        <w:rPr>
          <w:noProof/>
        </w:rPr>
        <w:tab/>
      </w:r>
      <w:r w:rsidRPr="005D2F6C">
        <w:rPr>
          <w:noProof/>
        </w:rPr>
        <w:tab/>
        <w:t>(Signature)</w:t>
      </w:r>
    </w:p>
    <w:p w14:paraId="5CD45AF6" w14:textId="77777777" w:rsidR="00693049" w:rsidRPr="005D2F6C" w:rsidRDefault="00693049" w:rsidP="00693049">
      <w:pPr>
        <w:jc w:val="right"/>
        <w:rPr>
          <w:noProof/>
        </w:rPr>
      </w:pPr>
    </w:p>
    <w:p w14:paraId="59B27D83" w14:textId="77777777" w:rsidR="00693049" w:rsidRPr="005D2F6C" w:rsidRDefault="00693049" w:rsidP="00693049">
      <w:pPr>
        <w:jc w:val="right"/>
        <w:rPr>
          <w:noProof/>
        </w:rPr>
      </w:pPr>
    </w:p>
    <w:p w14:paraId="2F85E4E1" w14:textId="77777777" w:rsidR="00693049" w:rsidRPr="005D2F6C" w:rsidRDefault="00693049" w:rsidP="00693049">
      <w:pPr>
        <w:jc w:val="right"/>
        <w:rPr>
          <w:noProof/>
        </w:rPr>
      </w:pPr>
    </w:p>
    <w:p w14:paraId="3EAA60DB" w14:textId="77777777" w:rsidR="00693049" w:rsidRPr="005D2F6C" w:rsidRDefault="00693049" w:rsidP="00693049">
      <w:pPr>
        <w:jc w:val="right"/>
        <w:rPr>
          <w:noProof/>
        </w:rPr>
      </w:pPr>
      <w:r w:rsidRPr="005D2F6C">
        <w:rPr>
          <w:noProof/>
        </w:rPr>
        <w:tab/>
      </w:r>
      <w:r w:rsidRPr="005D2F6C">
        <w:rPr>
          <w:noProof/>
        </w:rPr>
        <w:tab/>
      </w:r>
      <w:r w:rsidRPr="005D2F6C">
        <w:rPr>
          <w:noProof/>
        </w:rPr>
        <w:tab/>
      </w:r>
      <w:r w:rsidRPr="005D2F6C">
        <w:rPr>
          <w:noProof/>
        </w:rPr>
        <w:tab/>
      </w:r>
      <w:r w:rsidRPr="005D2F6C">
        <w:rPr>
          <w:noProof/>
        </w:rPr>
        <w:tab/>
        <w:t>________________________________________________</w:t>
      </w:r>
    </w:p>
    <w:p w14:paraId="29529896" w14:textId="6C50333C" w:rsidR="00693049" w:rsidRPr="005D2F6C" w:rsidRDefault="00693049" w:rsidP="00693049">
      <w:pPr>
        <w:rPr>
          <w:noProof/>
        </w:rPr>
      </w:pPr>
      <w:r w:rsidRPr="005D2F6C">
        <w:rPr>
          <w:noProof/>
        </w:rPr>
        <w:tab/>
      </w:r>
      <w:r w:rsidRPr="005D2F6C">
        <w:rPr>
          <w:noProof/>
        </w:rPr>
        <w:tab/>
      </w:r>
      <w:r w:rsidRPr="005D2F6C">
        <w:rPr>
          <w:noProof/>
        </w:rPr>
        <w:tab/>
      </w:r>
      <w:r w:rsidRPr="005D2F6C">
        <w:rPr>
          <w:noProof/>
        </w:rPr>
        <w:tab/>
      </w:r>
      <w:r w:rsidRPr="005D2F6C">
        <w:rPr>
          <w:noProof/>
        </w:rPr>
        <w:tab/>
        <w:t>(Title)</w:t>
      </w:r>
    </w:p>
    <w:p w14:paraId="60B482F7" w14:textId="77777777" w:rsidR="00693049" w:rsidRPr="005D2F6C" w:rsidRDefault="00693049" w:rsidP="00693049">
      <w:pPr>
        <w:jc w:val="right"/>
        <w:rPr>
          <w:noProof/>
        </w:rPr>
      </w:pPr>
    </w:p>
    <w:p w14:paraId="08111AB8" w14:textId="77777777" w:rsidR="00693049" w:rsidRPr="005D2F6C" w:rsidRDefault="00693049" w:rsidP="00693049">
      <w:pPr>
        <w:jc w:val="right"/>
        <w:rPr>
          <w:noProof/>
        </w:rPr>
      </w:pPr>
    </w:p>
    <w:p w14:paraId="133AC848" w14:textId="77777777" w:rsidR="00693049" w:rsidRPr="005D2F6C" w:rsidRDefault="00693049" w:rsidP="00693049">
      <w:pPr>
        <w:jc w:val="right"/>
        <w:rPr>
          <w:noProof/>
        </w:rPr>
      </w:pPr>
    </w:p>
    <w:p w14:paraId="512237EA" w14:textId="77777777" w:rsidR="00693049" w:rsidRPr="005D2F6C" w:rsidRDefault="00693049" w:rsidP="00693049">
      <w:pPr>
        <w:jc w:val="right"/>
        <w:rPr>
          <w:noProof/>
        </w:rPr>
      </w:pPr>
      <w:r w:rsidRPr="005D2F6C">
        <w:rPr>
          <w:noProof/>
        </w:rPr>
        <w:t>________________________________________________</w:t>
      </w:r>
    </w:p>
    <w:p w14:paraId="28C7E9F8" w14:textId="5BCA7DF4" w:rsidR="00693049" w:rsidRPr="005D2F6C" w:rsidRDefault="00693049" w:rsidP="00693049">
      <w:pPr>
        <w:rPr>
          <w:noProof/>
        </w:rPr>
      </w:pPr>
      <w:r w:rsidRPr="005D2F6C">
        <w:rPr>
          <w:noProof/>
        </w:rPr>
        <w:tab/>
      </w:r>
      <w:r w:rsidRPr="005D2F6C">
        <w:rPr>
          <w:noProof/>
        </w:rPr>
        <w:tab/>
      </w:r>
      <w:r w:rsidRPr="005D2F6C">
        <w:rPr>
          <w:noProof/>
        </w:rPr>
        <w:tab/>
      </w:r>
      <w:r w:rsidRPr="005D2F6C">
        <w:rPr>
          <w:noProof/>
        </w:rPr>
        <w:tab/>
      </w:r>
      <w:r w:rsidRPr="005D2F6C">
        <w:rPr>
          <w:noProof/>
        </w:rPr>
        <w:tab/>
        <w:t>(Email)</w:t>
      </w:r>
    </w:p>
    <w:p w14:paraId="1867A065" w14:textId="77777777" w:rsidR="00693049" w:rsidRPr="005D2F6C" w:rsidRDefault="00693049" w:rsidP="00693049">
      <w:pPr>
        <w:jc w:val="right"/>
        <w:rPr>
          <w:noProof/>
        </w:rPr>
      </w:pPr>
    </w:p>
    <w:p w14:paraId="5A80F93D" w14:textId="77777777" w:rsidR="00693049" w:rsidRPr="005D2F6C" w:rsidRDefault="00693049" w:rsidP="00693049">
      <w:pPr>
        <w:jc w:val="right"/>
        <w:rPr>
          <w:noProof/>
        </w:rPr>
      </w:pPr>
    </w:p>
    <w:p w14:paraId="20E67BFE" w14:textId="77777777" w:rsidR="00693049" w:rsidRPr="005D2F6C" w:rsidRDefault="00693049" w:rsidP="00693049">
      <w:pPr>
        <w:jc w:val="right"/>
        <w:rPr>
          <w:noProof/>
        </w:rPr>
      </w:pPr>
      <w:r w:rsidRPr="005D2F6C">
        <w:rPr>
          <w:noProof/>
        </w:rPr>
        <w:tab/>
      </w:r>
      <w:r w:rsidRPr="005D2F6C">
        <w:rPr>
          <w:noProof/>
        </w:rPr>
        <w:tab/>
      </w:r>
      <w:r w:rsidRPr="005D2F6C">
        <w:rPr>
          <w:noProof/>
        </w:rPr>
        <w:tab/>
      </w:r>
      <w:r w:rsidRPr="005D2F6C">
        <w:rPr>
          <w:noProof/>
        </w:rPr>
        <w:tab/>
      </w:r>
      <w:r w:rsidRPr="005D2F6C">
        <w:rPr>
          <w:noProof/>
        </w:rPr>
        <w:tab/>
      </w:r>
      <w:r w:rsidRPr="005D2F6C">
        <w:rPr>
          <w:noProof/>
        </w:rPr>
        <w:tab/>
      </w:r>
      <w:r w:rsidRPr="005D2F6C">
        <w:rPr>
          <w:noProof/>
        </w:rPr>
        <w:tab/>
        <w:t>________________________________________________</w:t>
      </w:r>
    </w:p>
    <w:p w14:paraId="452F8927" w14:textId="024EEEE8" w:rsidR="00693049" w:rsidRPr="0032176A" w:rsidRDefault="00693049" w:rsidP="00693049">
      <w:pPr>
        <w:rPr>
          <w:noProof/>
        </w:rPr>
      </w:pPr>
      <w:r w:rsidRPr="005D2F6C">
        <w:rPr>
          <w:noProof/>
        </w:rPr>
        <w:tab/>
      </w:r>
      <w:r w:rsidRPr="005D2F6C">
        <w:rPr>
          <w:noProof/>
        </w:rPr>
        <w:tab/>
      </w:r>
      <w:r w:rsidRPr="005D2F6C">
        <w:rPr>
          <w:noProof/>
        </w:rPr>
        <w:tab/>
      </w:r>
      <w:r w:rsidRPr="005D2F6C">
        <w:rPr>
          <w:noProof/>
        </w:rPr>
        <w:tab/>
      </w:r>
      <w:r w:rsidRPr="005D2F6C">
        <w:rPr>
          <w:noProof/>
        </w:rPr>
        <w:tab/>
      </w:r>
      <w:r w:rsidRPr="0032176A">
        <w:rPr>
          <w:noProof/>
        </w:rPr>
        <w:t>(Printed Name of Financial Advisor/Consultant)</w:t>
      </w:r>
    </w:p>
    <w:p w14:paraId="4BAD7AC1" w14:textId="77777777" w:rsidR="00693049" w:rsidRPr="005D2F6C" w:rsidRDefault="00693049" w:rsidP="00693049">
      <w:pPr>
        <w:jc w:val="right"/>
        <w:rPr>
          <w:noProof/>
        </w:rPr>
      </w:pPr>
    </w:p>
    <w:p w14:paraId="594B12EE" w14:textId="77777777" w:rsidR="00693049" w:rsidRPr="005D2F6C" w:rsidRDefault="00693049" w:rsidP="00693049">
      <w:pPr>
        <w:jc w:val="right"/>
        <w:rPr>
          <w:noProof/>
        </w:rPr>
      </w:pPr>
    </w:p>
    <w:p w14:paraId="302225FB" w14:textId="77777777" w:rsidR="00693049" w:rsidRPr="005D2F6C" w:rsidRDefault="00693049" w:rsidP="00693049">
      <w:pPr>
        <w:jc w:val="right"/>
        <w:rPr>
          <w:noProof/>
        </w:rPr>
      </w:pPr>
    </w:p>
    <w:p w14:paraId="2917C8C7" w14:textId="77777777" w:rsidR="00693049" w:rsidRPr="005D2F6C" w:rsidRDefault="00693049" w:rsidP="00693049">
      <w:pPr>
        <w:jc w:val="right"/>
        <w:rPr>
          <w:noProof/>
        </w:rPr>
      </w:pPr>
      <w:r w:rsidRPr="005D2F6C">
        <w:rPr>
          <w:noProof/>
        </w:rPr>
        <w:tab/>
      </w:r>
      <w:r w:rsidRPr="005D2F6C">
        <w:rPr>
          <w:noProof/>
        </w:rPr>
        <w:tab/>
      </w:r>
      <w:r w:rsidRPr="005D2F6C">
        <w:rPr>
          <w:noProof/>
        </w:rPr>
        <w:tab/>
      </w:r>
      <w:r w:rsidRPr="005D2F6C">
        <w:rPr>
          <w:noProof/>
        </w:rPr>
        <w:tab/>
      </w:r>
      <w:r w:rsidRPr="005D2F6C">
        <w:rPr>
          <w:noProof/>
        </w:rPr>
        <w:tab/>
        <w:t>________________________________________________</w:t>
      </w:r>
    </w:p>
    <w:p w14:paraId="107E55C9" w14:textId="292FF806" w:rsidR="00693049" w:rsidRPr="005D2F6C" w:rsidRDefault="00693049" w:rsidP="00693049">
      <w:pPr>
        <w:rPr>
          <w:noProof/>
        </w:rPr>
      </w:pPr>
      <w:r w:rsidRPr="005D2F6C">
        <w:rPr>
          <w:noProof/>
        </w:rPr>
        <w:tab/>
      </w:r>
      <w:r w:rsidRPr="005D2F6C">
        <w:rPr>
          <w:noProof/>
        </w:rPr>
        <w:tab/>
      </w:r>
      <w:r w:rsidRPr="005D2F6C">
        <w:rPr>
          <w:noProof/>
        </w:rPr>
        <w:tab/>
      </w:r>
      <w:r w:rsidRPr="005D2F6C">
        <w:rPr>
          <w:noProof/>
        </w:rPr>
        <w:tab/>
      </w:r>
      <w:r w:rsidRPr="005D2F6C">
        <w:rPr>
          <w:noProof/>
        </w:rPr>
        <w:tab/>
        <w:t>(Signature)</w:t>
      </w:r>
    </w:p>
    <w:p w14:paraId="59ADAB2D" w14:textId="77777777" w:rsidR="00693049" w:rsidRPr="005D2F6C" w:rsidRDefault="00693049" w:rsidP="00693049">
      <w:pPr>
        <w:jc w:val="right"/>
        <w:rPr>
          <w:noProof/>
        </w:rPr>
      </w:pPr>
    </w:p>
    <w:p w14:paraId="768CCF29" w14:textId="77777777" w:rsidR="00693049" w:rsidRPr="005D2F6C" w:rsidRDefault="00693049" w:rsidP="00693049">
      <w:pPr>
        <w:jc w:val="right"/>
        <w:rPr>
          <w:noProof/>
        </w:rPr>
      </w:pPr>
    </w:p>
    <w:p w14:paraId="12F454BA" w14:textId="77777777" w:rsidR="00693049" w:rsidRPr="005D2F6C" w:rsidRDefault="00693049" w:rsidP="00693049">
      <w:pPr>
        <w:jc w:val="right"/>
        <w:rPr>
          <w:noProof/>
        </w:rPr>
      </w:pPr>
    </w:p>
    <w:p w14:paraId="42632EB9" w14:textId="77777777" w:rsidR="00693049" w:rsidRPr="005D2F6C" w:rsidRDefault="00693049" w:rsidP="00693049">
      <w:pPr>
        <w:jc w:val="right"/>
        <w:rPr>
          <w:noProof/>
        </w:rPr>
      </w:pPr>
      <w:r w:rsidRPr="005D2F6C">
        <w:rPr>
          <w:noProof/>
        </w:rPr>
        <w:t>________________________________________________</w:t>
      </w:r>
    </w:p>
    <w:p w14:paraId="636E6D81" w14:textId="46FB7DE7" w:rsidR="009C1206" w:rsidRPr="0032176A" w:rsidRDefault="00693049" w:rsidP="00F01183">
      <w:pPr>
        <w:rPr>
          <w:noProof/>
        </w:rPr>
      </w:pPr>
      <w:r w:rsidRPr="005D2F6C">
        <w:rPr>
          <w:noProof/>
        </w:rPr>
        <w:tab/>
      </w:r>
      <w:r w:rsidRPr="005D2F6C">
        <w:rPr>
          <w:noProof/>
        </w:rPr>
        <w:tab/>
      </w:r>
      <w:r w:rsidRPr="005D2F6C">
        <w:rPr>
          <w:noProof/>
        </w:rPr>
        <w:tab/>
      </w:r>
      <w:r w:rsidRPr="005D2F6C">
        <w:rPr>
          <w:noProof/>
        </w:rPr>
        <w:tab/>
      </w:r>
      <w:r w:rsidRPr="005D2F6C">
        <w:rPr>
          <w:noProof/>
        </w:rPr>
        <w:tab/>
        <w:t>(Email)</w:t>
      </w:r>
      <w:bookmarkEnd w:id="4"/>
    </w:p>
    <w:sectPr w:rsidR="009C1206" w:rsidRPr="0032176A" w:rsidSect="00864B07">
      <w:pgSz w:w="12240" w:h="20160"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875FB" w14:textId="77777777" w:rsidR="00D648FF" w:rsidRDefault="00D648FF">
      <w:r>
        <w:separator/>
      </w:r>
    </w:p>
  </w:endnote>
  <w:endnote w:type="continuationSeparator" w:id="0">
    <w:p w14:paraId="07225889" w14:textId="77777777" w:rsidR="00D648FF" w:rsidRDefault="00D648FF">
      <w:r>
        <w:continuationSeparator/>
      </w:r>
    </w:p>
  </w:endnote>
  <w:endnote w:type="continuationNotice" w:id="1">
    <w:p w14:paraId="20EBA593" w14:textId="77777777" w:rsidR="006E48D0" w:rsidRDefault="006E4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AEC2A" w14:textId="77777777" w:rsidR="00D648FF" w:rsidRDefault="00D648FF">
      <w:r>
        <w:separator/>
      </w:r>
    </w:p>
  </w:footnote>
  <w:footnote w:type="continuationSeparator" w:id="0">
    <w:p w14:paraId="36462AC9" w14:textId="77777777" w:rsidR="00D648FF" w:rsidRDefault="00D648FF">
      <w:r>
        <w:continuationSeparator/>
      </w:r>
    </w:p>
  </w:footnote>
  <w:footnote w:type="continuationNotice" w:id="1">
    <w:p w14:paraId="005E5BB1" w14:textId="77777777" w:rsidR="006E48D0" w:rsidRDefault="006E48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38"/>
  </w:num>
  <w:num w:numId="2" w16cid:durableId="154272268">
    <w:abstractNumId w:val="37"/>
  </w:num>
  <w:num w:numId="3" w16cid:durableId="1966619885">
    <w:abstractNumId w:val="28"/>
  </w:num>
  <w:num w:numId="4" w16cid:durableId="1713991000">
    <w:abstractNumId w:val="15"/>
  </w:num>
  <w:num w:numId="5" w16cid:durableId="1403214420">
    <w:abstractNumId w:val="4"/>
  </w:num>
  <w:num w:numId="6" w16cid:durableId="113653083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26"/>
  </w:num>
  <w:num w:numId="8" w16cid:durableId="1796632019">
    <w:abstractNumId w:val="2"/>
  </w:num>
  <w:num w:numId="9" w16cid:durableId="1946113130">
    <w:abstractNumId w:val="12"/>
  </w:num>
  <w:num w:numId="10" w16cid:durableId="667291275">
    <w:abstractNumId w:val="29"/>
  </w:num>
  <w:num w:numId="11" w16cid:durableId="406616220">
    <w:abstractNumId w:val="22"/>
  </w:num>
  <w:num w:numId="12" w16cid:durableId="1225877244">
    <w:abstractNumId w:val="23"/>
  </w:num>
  <w:num w:numId="13" w16cid:durableId="361906084">
    <w:abstractNumId w:val="10"/>
  </w:num>
  <w:num w:numId="14" w16cid:durableId="1047336162">
    <w:abstractNumId w:val="0"/>
  </w:num>
  <w:num w:numId="15" w16cid:durableId="678892229">
    <w:abstractNumId w:val="34"/>
  </w:num>
  <w:num w:numId="16" w16cid:durableId="1234315905">
    <w:abstractNumId w:val="8"/>
  </w:num>
  <w:num w:numId="17" w16cid:durableId="662316363">
    <w:abstractNumId w:val="20"/>
  </w:num>
  <w:num w:numId="18" w16cid:durableId="2072578946">
    <w:abstractNumId w:val="33"/>
  </w:num>
  <w:num w:numId="19" w16cid:durableId="1334063833">
    <w:abstractNumId w:val="19"/>
  </w:num>
  <w:num w:numId="20" w16cid:durableId="1888031777">
    <w:abstractNumId w:val="3"/>
  </w:num>
  <w:num w:numId="21" w16cid:durableId="2011256461">
    <w:abstractNumId w:val="30"/>
  </w:num>
  <w:num w:numId="22" w16cid:durableId="1100904752">
    <w:abstractNumId w:val="1"/>
  </w:num>
  <w:num w:numId="23" w16cid:durableId="1387024749">
    <w:abstractNumId w:val="11"/>
  </w:num>
  <w:num w:numId="24" w16cid:durableId="1899244691">
    <w:abstractNumId w:val="17"/>
  </w:num>
  <w:num w:numId="25" w16cid:durableId="1341808158">
    <w:abstractNumId w:val="9"/>
  </w:num>
  <w:num w:numId="26" w16cid:durableId="1348559819">
    <w:abstractNumId w:val="6"/>
  </w:num>
  <w:num w:numId="27" w16cid:durableId="269095958">
    <w:abstractNumId w:val="35"/>
  </w:num>
  <w:num w:numId="28" w16cid:durableId="262734888">
    <w:abstractNumId w:val="18"/>
  </w:num>
  <w:num w:numId="29" w16cid:durableId="1637640348">
    <w:abstractNumId w:val="7"/>
  </w:num>
  <w:num w:numId="30" w16cid:durableId="1245408290">
    <w:abstractNumId w:val="14"/>
  </w:num>
  <w:num w:numId="31" w16cid:durableId="1662811794">
    <w:abstractNumId w:val="21"/>
  </w:num>
  <w:num w:numId="32" w16cid:durableId="862479514">
    <w:abstractNumId w:val="27"/>
  </w:num>
  <w:num w:numId="33" w16cid:durableId="1215433578">
    <w:abstractNumId w:val="31"/>
  </w:num>
  <w:num w:numId="34" w16cid:durableId="1233811032">
    <w:abstractNumId w:val="16"/>
  </w:num>
  <w:num w:numId="35" w16cid:durableId="673146425">
    <w:abstractNumId w:val="13"/>
  </w:num>
  <w:num w:numId="36" w16cid:durableId="923027740">
    <w:abstractNumId w:val="5"/>
  </w:num>
  <w:num w:numId="37" w16cid:durableId="1789809936">
    <w:abstractNumId w:val="36"/>
  </w:num>
  <w:num w:numId="38" w16cid:durableId="1353069394">
    <w:abstractNumId w:val="32"/>
  </w:num>
  <w:num w:numId="39" w16cid:durableId="1549026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LcwNTE1MrI0sDBT0lEKTi0uzszPAykwrgUAyALqySwAAAA="/>
  </w:docVars>
  <w:rsids>
    <w:rsidRoot w:val="00B561F4"/>
    <w:rsid w:val="00000128"/>
    <w:rsid w:val="00000749"/>
    <w:rsid w:val="0000178E"/>
    <w:rsid w:val="00005C00"/>
    <w:rsid w:val="0001278E"/>
    <w:rsid w:val="00020307"/>
    <w:rsid w:val="00020B35"/>
    <w:rsid w:val="00023F70"/>
    <w:rsid w:val="00043363"/>
    <w:rsid w:val="00043673"/>
    <w:rsid w:val="00043ECC"/>
    <w:rsid w:val="000451AB"/>
    <w:rsid w:val="00046F64"/>
    <w:rsid w:val="000500B8"/>
    <w:rsid w:val="000627AA"/>
    <w:rsid w:val="00063A30"/>
    <w:rsid w:val="000775D8"/>
    <w:rsid w:val="00085D6D"/>
    <w:rsid w:val="00086502"/>
    <w:rsid w:val="00090601"/>
    <w:rsid w:val="000910E1"/>
    <w:rsid w:val="00095B86"/>
    <w:rsid w:val="000A2BD0"/>
    <w:rsid w:val="000A3235"/>
    <w:rsid w:val="000B4168"/>
    <w:rsid w:val="000C4B41"/>
    <w:rsid w:val="000C6698"/>
    <w:rsid w:val="000D3829"/>
    <w:rsid w:val="000D7A7B"/>
    <w:rsid w:val="000E7B67"/>
    <w:rsid w:val="000F1DDE"/>
    <w:rsid w:val="000F4550"/>
    <w:rsid w:val="000F5C1D"/>
    <w:rsid w:val="000F7E8F"/>
    <w:rsid w:val="00107A2F"/>
    <w:rsid w:val="00110B3D"/>
    <w:rsid w:val="001113EB"/>
    <w:rsid w:val="00114C6A"/>
    <w:rsid w:val="00115B66"/>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8122F"/>
    <w:rsid w:val="0018266B"/>
    <w:rsid w:val="001837A1"/>
    <w:rsid w:val="00185EA5"/>
    <w:rsid w:val="00186616"/>
    <w:rsid w:val="001A56E6"/>
    <w:rsid w:val="001A5725"/>
    <w:rsid w:val="001A5AB9"/>
    <w:rsid w:val="001A6C5A"/>
    <w:rsid w:val="001A73F1"/>
    <w:rsid w:val="001B0753"/>
    <w:rsid w:val="001B6B8B"/>
    <w:rsid w:val="001B72C4"/>
    <w:rsid w:val="001B7F26"/>
    <w:rsid w:val="001C0599"/>
    <w:rsid w:val="001C0B0C"/>
    <w:rsid w:val="001C32F0"/>
    <w:rsid w:val="001E4377"/>
    <w:rsid w:val="001E482F"/>
    <w:rsid w:val="001F1D92"/>
    <w:rsid w:val="001F203F"/>
    <w:rsid w:val="001F2A76"/>
    <w:rsid w:val="00200C36"/>
    <w:rsid w:val="00210B0A"/>
    <w:rsid w:val="002124D9"/>
    <w:rsid w:val="0021491C"/>
    <w:rsid w:val="00215F4B"/>
    <w:rsid w:val="00216E2E"/>
    <w:rsid w:val="002226F0"/>
    <w:rsid w:val="002305CC"/>
    <w:rsid w:val="00233377"/>
    <w:rsid w:val="002337CD"/>
    <w:rsid w:val="002358D1"/>
    <w:rsid w:val="002404A5"/>
    <w:rsid w:val="00247617"/>
    <w:rsid w:val="00250DCB"/>
    <w:rsid w:val="0025330D"/>
    <w:rsid w:val="00253E3B"/>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23CA"/>
    <w:rsid w:val="002D6ABD"/>
    <w:rsid w:val="002D727A"/>
    <w:rsid w:val="002E3648"/>
    <w:rsid w:val="002E386D"/>
    <w:rsid w:val="002E7F40"/>
    <w:rsid w:val="002F0128"/>
    <w:rsid w:val="003028D4"/>
    <w:rsid w:val="00306D4A"/>
    <w:rsid w:val="00307038"/>
    <w:rsid w:val="00307190"/>
    <w:rsid w:val="00321295"/>
    <w:rsid w:val="0032176A"/>
    <w:rsid w:val="0032239E"/>
    <w:rsid w:val="0032555D"/>
    <w:rsid w:val="0032728A"/>
    <w:rsid w:val="003316E7"/>
    <w:rsid w:val="003327C4"/>
    <w:rsid w:val="00333953"/>
    <w:rsid w:val="003406B1"/>
    <w:rsid w:val="00347438"/>
    <w:rsid w:val="003529EB"/>
    <w:rsid w:val="00354EBD"/>
    <w:rsid w:val="00356EB9"/>
    <w:rsid w:val="0036312F"/>
    <w:rsid w:val="003716ED"/>
    <w:rsid w:val="00372C23"/>
    <w:rsid w:val="00373017"/>
    <w:rsid w:val="00375B67"/>
    <w:rsid w:val="00382207"/>
    <w:rsid w:val="0038534B"/>
    <w:rsid w:val="0039227B"/>
    <w:rsid w:val="00394952"/>
    <w:rsid w:val="003A6C32"/>
    <w:rsid w:val="003B104C"/>
    <w:rsid w:val="003B5ECC"/>
    <w:rsid w:val="003C1015"/>
    <w:rsid w:val="003C225A"/>
    <w:rsid w:val="003C69BE"/>
    <w:rsid w:val="003D69A5"/>
    <w:rsid w:val="003E60D4"/>
    <w:rsid w:val="003F2543"/>
    <w:rsid w:val="003F4E89"/>
    <w:rsid w:val="003F6C13"/>
    <w:rsid w:val="00400F29"/>
    <w:rsid w:val="00403F9F"/>
    <w:rsid w:val="00404119"/>
    <w:rsid w:val="00404363"/>
    <w:rsid w:val="004064DC"/>
    <w:rsid w:val="00411A2F"/>
    <w:rsid w:val="004126D9"/>
    <w:rsid w:val="0041276F"/>
    <w:rsid w:val="0041413D"/>
    <w:rsid w:val="00422B07"/>
    <w:rsid w:val="00426562"/>
    <w:rsid w:val="00430392"/>
    <w:rsid w:val="00430BE8"/>
    <w:rsid w:val="00431305"/>
    <w:rsid w:val="00431BA9"/>
    <w:rsid w:val="00440DDA"/>
    <w:rsid w:val="00444B2A"/>
    <w:rsid w:val="00445CE3"/>
    <w:rsid w:val="00446EAB"/>
    <w:rsid w:val="00450CAE"/>
    <w:rsid w:val="00453BCB"/>
    <w:rsid w:val="00461689"/>
    <w:rsid w:val="00461F4D"/>
    <w:rsid w:val="00466036"/>
    <w:rsid w:val="00467EDA"/>
    <w:rsid w:val="004701DE"/>
    <w:rsid w:val="00473BA0"/>
    <w:rsid w:val="00477E8D"/>
    <w:rsid w:val="00481C6F"/>
    <w:rsid w:val="00491E51"/>
    <w:rsid w:val="004928AA"/>
    <w:rsid w:val="004955AC"/>
    <w:rsid w:val="00495F7E"/>
    <w:rsid w:val="00497DE7"/>
    <w:rsid w:val="004A409C"/>
    <w:rsid w:val="004A7144"/>
    <w:rsid w:val="004B781C"/>
    <w:rsid w:val="004C18E5"/>
    <w:rsid w:val="004C1B0D"/>
    <w:rsid w:val="004C389B"/>
    <w:rsid w:val="004C4F8E"/>
    <w:rsid w:val="004C75D6"/>
    <w:rsid w:val="004D2EAA"/>
    <w:rsid w:val="004D400A"/>
    <w:rsid w:val="004E1BCE"/>
    <w:rsid w:val="004E1CA0"/>
    <w:rsid w:val="004E34EA"/>
    <w:rsid w:val="004E3852"/>
    <w:rsid w:val="004F4C71"/>
    <w:rsid w:val="00501590"/>
    <w:rsid w:val="00505B2D"/>
    <w:rsid w:val="00512AC9"/>
    <w:rsid w:val="005232E4"/>
    <w:rsid w:val="00531B46"/>
    <w:rsid w:val="00533601"/>
    <w:rsid w:val="00534C24"/>
    <w:rsid w:val="00536E0B"/>
    <w:rsid w:val="0053729C"/>
    <w:rsid w:val="005504FD"/>
    <w:rsid w:val="005530AD"/>
    <w:rsid w:val="0055763B"/>
    <w:rsid w:val="00560FBF"/>
    <w:rsid w:val="00567119"/>
    <w:rsid w:val="00567231"/>
    <w:rsid w:val="005718EC"/>
    <w:rsid w:val="005730AF"/>
    <w:rsid w:val="0058015A"/>
    <w:rsid w:val="00582290"/>
    <w:rsid w:val="00587C66"/>
    <w:rsid w:val="005910FE"/>
    <w:rsid w:val="0059720E"/>
    <w:rsid w:val="005A357A"/>
    <w:rsid w:val="005A3BA3"/>
    <w:rsid w:val="005A56E8"/>
    <w:rsid w:val="005B0953"/>
    <w:rsid w:val="005B3B02"/>
    <w:rsid w:val="005B4C95"/>
    <w:rsid w:val="005B7737"/>
    <w:rsid w:val="005D0852"/>
    <w:rsid w:val="005D24BA"/>
    <w:rsid w:val="005D2F6C"/>
    <w:rsid w:val="005D397A"/>
    <w:rsid w:val="005D516D"/>
    <w:rsid w:val="005D59D9"/>
    <w:rsid w:val="005D7756"/>
    <w:rsid w:val="005E1365"/>
    <w:rsid w:val="005E79E9"/>
    <w:rsid w:val="005F0611"/>
    <w:rsid w:val="00601312"/>
    <w:rsid w:val="00603AC2"/>
    <w:rsid w:val="00605873"/>
    <w:rsid w:val="00613A0F"/>
    <w:rsid w:val="00616BAE"/>
    <w:rsid w:val="00621A12"/>
    <w:rsid w:val="00622515"/>
    <w:rsid w:val="0062768C"/>
    <w:rsid w:val="00633A3C"/>
    <w:rsid w:val="00634EC8"/>
    <w:rsid w:val="00635F13"/>
    <w:rsid w:val="00641585"/>
    <w:rsid w:val="00641C33"/>
    <w:rsid w:val="0064618C"/>
    <w:rsid w:val="00651B89"/>
    <w:rsid w:val="006552A2"/>
    <w:rsid w:val="00672CE0"/>
    <w:rsid w:val="00675EA7"/>
    <w:rsid w:val="00677F75"/>
    <w:rsid w:val="00681170"/>
    <w:rsid w:val="006838C0"/>
    <w:rsid w:val="00684617"/>
    <w:rsid w:val="00693049"/>
    <w:rsid w:val="00694F3D"/>
    <w:rsid w:val="00695344"/>
    <w:rsid w:val="006958E3"/>
    <w:rsid w:val="006A0FEE"/>
    <w:rsid w:val="006A3AAE"/>
    <w:rsid w:val="006A460D"/>
    <w:rsid w:val="006A46EB"/>
    <w:rsid w:val="006A6791"/>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48D0"/>
    <w:rsid w:val="006E66B1"/>
    <w:rsid w:val="006E735D"/>
    <w:rsid w:val="006F2124"/>
    <w:rsid w:val="006F25E6"/>
    <w:rsid w:val="006F5060"/>
    <w:rsid w:val="006F508E"/>
    <w:rsid w:val="0070463E"/>
    <w:rsid w:val="00704FA8"/>
    <w:rsid w:val="0070512A"/>
    <w:rsid w:val="00705513"/>
    <w:rsid w:val="007072DB"/>
    <w:rsid w:val="007218DF"/>
    <w:rsid w:val="00730ACC"/>
    <w:rsid w:val="00733584"/>
    <w:rsid w:val="00733CD2"/>
    <w:rsid w:val="0073733E"/>
    <w:rsid w:val="00737E21"/>
    <w:rsid w:val="0074092D"/>
    <w:rsid w:val="007425B7"/>
    <w:rsid w:val="00743076"/>
    <w:rsid w:val="00747287"/>
    <w:rsid w:val="00756CEF"/>
    <w:rsid w:val="0075737D"/>
    <w:rsid w:val="00763A5B"/>
    <w:rsid w:val="00770D12"/>
    <w:rsid w:val="00773E39"/>
    <w:rsid w:val="00776044"/>
    <w:rsid w:val="007846F0"/>
    <w:rsid w:val="00791C64"/>
    <w:rsid w:val="00797612"/>
    <w:rsid w:val="00797C21"/>
    <w:rsid w:val="007A1F3F"/>
    <w:rsid w:val="007A255B"/>
    <w:rsid w:val="007B0954"/>
    <w:rsid w:val="007B2083"/>
    <w:rsid w:val="007B2605"/>
    <w:rsid w:val="007B32D0"/>
    <w:rsid w:val="007C47F6"/>
    <w:rsid w:val="007D3452"/>
    <w:rsid w:val="007E007E"/>
    <w:rsid w:val="007E0DE9"/>
    <w:rsid w:val="007E1DA0"/>
    <w:rsid w:val="007E548B"/>
    <w:rsid w:val="007E722C"/>
    <w:rsid w:val="007F7744"/>
    <w:rsid w:val="00802D15"/>
    <w:rsid w:val="00806CC7"/>
    <w:rsid w:val="008115FF"/>
    <w:rsid w:val="00811674"/>
    <w:rsid w:val="00826D0E"/>
    <w:rsid w:val="0082719B"/>
    <w:rsid w:val="00827F06"/>
    <w:rsid w:val="0083130E"/>
    <w:rsid w:val="00834295"/>
    <w:rsid w:val="00836785"/>
    <w:rsid w:val="00844A96"/>
    <w:rsid w:val="00846C14"/>
    <w:rsid w:val="00847BA1"/>
    <w:rsid w:val="008554AF"/>
    <w:rsid w:val="00860F59"/>
    <w:rsid w:val="00863678"/>
    <w:rsid w:val="00864B07"/>
    <w:rsid w:val="00866377"/>
    <w:rsid w:val="00866A95"/>
    <w:rsid w:val="00870430"/>
    <w:rsid w:val="008806D1"/>
    <w:rsid w:val="00881020"/>
    <w:rsid w:val="00892008"/>
    <w:rsid w:val="00894B64"/>
    <w:rsid w:val="00894E04"/>
    <w:rsid w:val="008976CA"/>
    <w:rsid w:val="008A09EB"/>
    <w:rsid w:val="008A1CB2"/>
    <w:rsid w:val="008A4928"/>
    <w:rsid w:val="008B3092"/>
    <w:rsid w:val="008B708F"/>
    <w:rsid w:val="008C1511"/>
    <w:rsid w:val="008C19B9"/>
    <w:rsid w:val="008C2E11"/>
    <w:rsid w:val="008C2E31"/>
    <w:rsid w:val="008C45AB"/>
    <w:rsid w:val="008D2DD2"/>
    <w:rsid w:val="008D4318"/>
    <w:rsid w:val="008E326F"/>
    <w:rsid w:val="008E403D"/>
    <w:rsid w:val="008E481C"/>
    <w:rsid w:val="008E4EBF"/>
    <w:rsid w:val="008F041F"/>
    <w:rsid w:val="008F0888"/>
    <w:rsid w:val="00905951"/>
    <w:rsid w:val="009151C0"/>
    <w:rsid w:val="00917FE2"/>
    <w:rsid w:val="0092246C"/>
    <w:rsid w:val="00922DA2"/>
    <w:rsid w:val="00925C07"/>
    <w:rsid w:val="00932302"/>
    <w:rsid w:val="00934213"/>
    <w:rsid w:val="00936F18"/>
    <w:rsid w:val="0094284C"/>
    <w:rsid w:val="00963F74"/>
    <w:rsid w:val="009647CD"/>
    <w:rsid w:val="00964B90"/>
    <w:rsid w:val="0096591A"/>
    <w:rsid w:val="00967DB6"/>
    <w:rsid w:val="00974B21"/>
    <w:rsid w:val="00974F0D"/>
    <w:rsid w:val="009758C4"/>
    <w:rsid w:val="0098331F"/>
    <w:rsid w:val="00983752"/>
    <w:rsid w:val="009855A0"/>
    <w:rsid w:val="0099221E"/>
    <w:rsid w:val="00992998"/>
    <w:rsid w:val="00996F9D"/>
    <w:rsid w:val="009A0CC4"/>
    <w:rsid w:val="009A312D"/>
    <w:rsid w:val="009A47D2"/>
    <w:rsid w:val="009B08C2"/>
    <w:rsid w:val="009B2DEE"/>
    <w:rsid w:val="009B4B03"/>
    <w:rsid w:val="009C1206"/>
    <w:rsid w:val="009C30B5"/>
    <w:rsid w:val="009C550C"/>
    <w:rsid w:val="009C55FD"/>
    <w:rsid w:val="009C6902"/>
    <w:rsid w:val="009C7008"/>
    <w:rsid w:val="009E1CEE"/>
    <w:rsid w:val="009F1133"/>
    <w:rsid w:val="009F28C9"/>
    <w:rsid w:val="009F32C0"/>
    <w:rsid w:val="009F54FF"/>
    <w:rsid w:val="009F559A"/>
    <w:rsid w:val="009F58CF"/>
    <w:rsid w:val="009F6CF3"/>
    <w:rsid w:val="009F730E"/>
    <w:rsid w:val="00A06757"/>
    <w:rsid w:val="00A311C0"/>
    <w:rsid w:val="00A34032"/>
    <w:rsid w:val="00A34EC8"/>
    <w:rsid w:val="00A460D6"/>
    <w:rsid w:val="00A52927"/>
    <w:rsid w:val="00A53EC5"/>
    <w:rsid w:val="00A553B3"/>
    <w:rsid w:val="00A56423"/>
    <w:rsid w:val="00A575DF"/>
    <w:rsid w:val="00A62048"/>
    <w:rsid w:val="00A66406"/>
    <w:rsid w:val="00A7247E"/>
    <w:rsid w:val="00A751FE"/>
    <w:rsid w:val="00A80D21"/>
    <w:rsid w:val="00A81862"/>
    <w:rsid w:val="00A82E93"/>
    <w:rsid w:val="00AA5483"/>
    <w:rsid w:val="00AB1563"/>
    <w:rsid w:val="00AB4055"/>
    <w:rsid w:val="00AB6B8B"/>
    <w:rsid w:val="00AC3225"/>
    <w:rsid w:val="00AC4374"/>
    <w:rsid w:val="00AC6F1E"/>
    <w:rsid w:val="00AC79BE"/>
    <w:rsid w:val="00AD02C5"/>
    <w:rsid w:val="00AD2879"/>
    <w:rsid w:val="00AD57F7"/>
    <w:rsid w:val="00AD6D18"/>
    <w:rsid w:val="00AD781A"/>
    <w:rsid w:val="00AE5121"/>
    <w:rsid w:val="00AF1722"/>
    <w:rsid w:val="00AF281A"/>
    <w:rsid w:val="00AF4E83"/>
    <w:rsid w:val="00AF5049"/>
    <w:rsid w:val="00AF53B4"/>
    <w:rsid w:val="00AF5873"/>
    <w:rsid w:val="00AF5975"/>
    <w:rsid w:val="00AF7D60"/>
    <w:rsid w:val="00B01DA5"/>
    <w:rsid w:val="00B02206"/>
    <w:rsid w:val="00B034F9"/>
    <w:rsid w:val="00B072BD"/>
    <w:rsid w:val="00B142FE"/>
    <w:rsid w:val="00B148C5"/>
    <w:rsid w:val="00B17D3F"/>
    <w:rsid w:val="00B4449F"/>
    <w:rsid w:val="00B51F72"/>
    <w:rsid w:val="00B51FBB"/>
    <w:rsid w:val="00B561F4"/>
    <w:rsid w:val="00B5681E"/>
    <w:rsid w:val="00B62BB2"/>
    <w:rsid w:val="00B63A1F"/>
    <w:rsid w:val="00B7024D"/>
    <w:rsid w:val="00B70B65"/>
    <w:rsid w:val="00B73464"/>
    <w:rsid w:val="00B77F7C"/>
    <w:rsid w:val="00B84B51"/>
    <w:rsid w:val="00B85CC1"/>
    <w:rsid w:val="00B92DE9"/>
    <w:rsid w:val="00BB073C"/>
    <w:rsid w:val="00BB1B17"/>
    <w:rsid w:val="00BB5440"/>
    <w:rsid w:val="00BC1A97"/>
    <w:rsid w:val="00BC22A5"/>
    <w:rsid w:val="00BC2544"/>
    <w:rsid w:val="00BC297B"/>
    <w:rsid w:val="00BC4123"/>
    <w:rsid w:val="00BC65FF"/>
    <w:rsid w:val="00BC795C"/>
    <w:rsid w:val="00BD1510"/>
    <w:rsid w:val="00BD15F3"/>
    <w:rsid w:val="00BD6B4A"/>
    <w:rsid w:val="00BE0A32"/>
    <w:rsid w:val="00BE7565"/>
    <w:rsid w:val="00BF6002"/>
    <w:rsid w:val="00C10BEC"/>
    <w:rsid w:val="00C136CD"/>
    <w:rsid w:val="00C23F3F"/>
    <w:rsid w:val="00C308A5"/>
    <w:rsid w:val="00C37E5F"/>
    <w:rsid w:val="00C4404C"/>
    <w:rsid w:val="00C51A52"/>
    <w:rsid w:val="00C55B20"/>
    <w:rsid w:val="00C63100"/>
    <w:rsid w:val="00C63E91"/>
    <w:rsid w:val="00C64567"/>
    <w:rsid w:val="00C67332"/>
    <w:rsid w:val="00C72525"/>
    <w:rsid w:val="00C76198"/>
    <w:rsid w:val="00C76AF1"/>
    <w:rsid w:val="00C84095"/>
    <w:rsid w:val="00C85A15"/>
    <w:rsid w:val="00C86C71"/>
    <w:rsid w:val="00C92DE4"/>
    <w:rsid w:val="00C95942"/>
    <w:rsid w:val="00CA0096"/>
    <w:rsid w:val="00CB2CEB"/>
    <w:rsid w:val="00CB639D"/>
    <w:rsid w:val="00CC085F"/>
    <w:rsid w:val="00CC0F12"/>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24921"/>
    <w:rsid w:val="00D264E0"/>
    <w:rsid w:val="00D347FE"/>
    <w:rsid w:val="00D350CB"/>
    <w:rsid w:val="00D474A9"/>
    <w:rsid w:val="00D51288"/>
    <w:rsid w:val="00D57E1D"/>
    <w:rsid w:val="00D627DE"/>
    <w:rsid w:val="00D632A5"/>
    <w:rsid w:val="00D648FF"/>
    <w:rsid w:val="00D70345"/>
    <w:rsid w:val="00D7233D"/>
    <w:rsid w:val="00D74300"/>
    <w:rsid w:val="00D83D3E"/>
    <w:rsid w:val="00D84B4F"/>
    <w:rsid w:val="00D97AC3"/>
    <w:rsid w:val="00DA2FC0"/>
    <w:rsid w:val="00DA689A"/>
    <w:rsid w:val="00DB2053"/>
    <w:rsid w:val="00DB5E97"/>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12C53"/>
    <w:rsid w:val="00E15B39"/>
    <w:rsid w:val="00E16211"/>
    <w:rsid w:val="00E16B39"/>
    <w:rsid w:val="00E21784"/>
    <w:rsid w:val="00E24CF1"/>
    <w:rsid w:val="00E279BB"/>
    <w:rsid w:val="00E30CD6"/>
    <w:rsid w:val="00E375D1"/>
    <w:rsid w:val="00E46BED"/>
    <w:rsid w:val="00E63ACA"/>
    <w:rsid w:val="00E6488D"/>
    <w:rsid w:val="00E65F3F"/>
    <w:rsid w:val="00E669FF"/>
    <w:rsid w:val="00E7037A"/>
    <w:rsid w:val="00E757E4"/>
    <w:rsid w:val="00E80A4C"/>
    <w:rsid w:val="00E84CF5"/>
    <w:rsid w:val="00E84FBC"/>
    <w:rsid w:val="00E9326D"/>
    <w:rsid w:val="00E95D62"/>
    <w:rsid w:val="00E96D2B"/>
    <w:rsid w:val="00E9780E"/>
    <w:rsid w:val="00EA06EC"/>
    <w:rsid w:val="00EA441C"/>
    <w:rsid w:val="00EA5955"/>
    <w:rsid w:val="00EA6767"/>
    <w:rsid w:val="00EA77E9"/>
    <w:rsid w:val="00EB319B"/>
    <w:rsid w:val="00EB4384"/>
    <w:rsid w:val="00EC26AE"/>
    <w:rsid w:val="00ED0917"/>
    <w:rsid w:val="00ED0EB2"/>
    <w:rsid w:val="00ED13EA"/>
    <w:rsid w:val="00EE6A49"/>
    <w:rsid w:val="00F01183"/>
    <w:rsid w:val="00F01673"/>
    <w:rsid w:val="00F14B9C"/>
    <w:rsid w:val="00F20EC0"/>
    <w:rsid w:val="00F23EAC"/>
    <w:rsid w:val="00F2748A"/>
    <w:rsid w:val="00F27E92"/>
    <w:rsid w:val="00F303B2"/>
    <w:rsid w:val="00F33F41"/>
    <w:rsid w:val="00F3620D"/>
    <w:rsid w:val="00F454FA"/>
    <w:rsid w:val="00F53A5D"/>
    <w:rsid w:val="00F561A2"/>
    <w:rsid w:val="00F56375"/>
    <w:rsid w:val="00F66731"/>
    <w:rsid w:val="00F67DF3"/>
    <w:rsid w:val="00F81C39"/>
    <w:rsid w:val="00FB24D3"/>
    <w:rsid w:val="00FB3954"/>
    <w:rsid w:val="00FB4E25"/>
    <w:rsid w:val="00FB6C5C"/>
    <w:rsid w:val="00FC165A"/>
    <w:rsid w:val="00FC3FA7"/>
    <w:rsid w:val="00FC49AF"/>
    <w:rsid w:val="00FC5919"/>
    <w:rsid w:val="00FE2790"/>
    <w:rsid w:val="00FE37CB"/>
    <w:rsid w:val="00FE51C2"/>
    <w:rsid w:val="00FF1F18"/>
    <w:rsid w:val="00FF69FA"/>
    <w:rsid w:val="0B5C68A3"/>
    <w:rsid w:val="3D6ED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 w:type="character" w:styleId="UnresolvedMention">
    <w:name w:val="Unresolved Mention"/>
    <w:basedOn w:val="DefaultParagraphFont"/>
    <w:uiPriority w:val="99"/>
    <w:semiHidden/>
    <w:unhideWhenUsed/>
    <w:rsid w:val="00CB2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Budget_Field_Reps.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83AD0-3B88-4F82-AD15-B97C471D9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05</Words>
  <Characters>773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Levy Appeal - Correction Template and Petition</dc:title>
  <dc:creator/>
  <cp:lastModifiedBy/>
  <cp:revision>1</cp:revision>
  <dcterms:created xsi:type="dcterms:W3CDTF">2022-08-25T17:22:00Z</dcterms:created>
  <dcterms:modified xsi:type="dcterms:W3CDTF">2022-08-25T17:22:00Z</dcterms:modified>
</cp:coreProperties>
</file>